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D6A2B1" w14:textId="77777777" w:rsidR="005017D6" w:rsidRDefault="005017D6" w:rsidP="005017D6">
      <w:pPr>
        <w:rPr>
          <w:noProof/>
        </w:rPr>
      </w:pPr>
      <w:r>
        <w:rPr>
          <w:noProof/>
          <w:lang w:bidi="sl-SI"/>
        </w:rPr>
        <w:drawing>
          <wp:anchor distT="0" distB="0" distL="114300" distR="114300" simplePos="0" relativeHeight="251679744" behindDoc="0" locked="0" layoutInCell="1" allowOverlap="1" wp14:anchorId="2CD97B14" wp14:editId="2E537167">
            <wp:simplePos x="0" y="0"/>
            <wp:positionH relativeFrom="column">
              <wp:posOffset>-936758</wp:posOffset>
            </wp:positionH>
            <wp:positionV relativeFrom="paragraph">
              <wp:posOffset>-914223</wp:posOffset>
            </wp:positionV>
            <wp:extent cx="3074035" cy="3085465"/>
            <wp:effectExtent l="0" t="0" r="0" b="0"/>
            <wp:wrapNone/>
            <wp:docPr id="492134152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074035" cy="308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52324CAA" wp14:editId="7259E2DC">
            <wp:simplePos x="0" y="0"/>
            <wp:positionH relativeFrom="column">
              <wp:posOffset>3356960</wp:posOffset>
            </wp:positionH>
            <wp:positionV relativeFrom="paragraph">
              <wp:posOffset>-151480</wp:posOffset>
            </wp:positionV>
            <wp:extent cx="2584529" cy="693683"/>
            <wp:effectExtent l="0" t="0" r="6350" b="0"/>
            <wp:wrapNone/>
            <wp:docPr id="12461988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529" cy="693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2C1F64" w14:textId="46B8CCAC" w:rsidR="005017D6" w:rsidRPr="00324C61" w:rsidRDefault="00C90D92" w:rsidP="005017D6">
      <w:r>
        <w:rPr>
          <w:noProof/>
        </w:rPr>
        <w:drawing>
          <wp:anchor distT="0" distB="0" distL="114300" distR="114300" simplePos="0" relativeHeight="251681792" behindDoc="0" locked="0" layoutInCell="1" allowOverlap="1" wp14:anchorId="7A09511F" wp14:editId="32FABC64">
            <wp:simplePos x="0" y="0"/>
            <wp:positionH relativeFrom="margin">
              <wp:posOffset>1385570</wp:posOffset>
            </wp:positionH>
            <wp:positionV relativeFrom="paragraph">
              <wp:posOffset>5635734</wp:posOffset>
            </wp:positionV>
            <wp:extent cx="2696210" cy="567055"/>
            <wp:effectExtent l="0" t="0" r="8890" b="4445"/>
            <wp:wrapNone/>
            <wp:docPr id="2030066676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5EEB0DC" wp14:editId="3A90AE2A">
                <wp:simplePos x="0" y="0"/>
                <wp:positionH relativeFrom="margin">
                  <wp:align>center</wp:align>
                </wp:positionH>
                <wp:positionV relativeFrom="paragraph">
                  <wp:posOffset>6463862</wp:posOffset>
                </wp:positionV>
                <wp:extent cx="5958840" cy="1138686"/>
                <wp:effectExtent l="0" t="0" r="3810" b="4445"/>
                <wp:wrapNone/>
                <wp:docPr id="172132526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8840" cy="11386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68BA2F" w14:textId="39CB2308" w:rsidR="00C90D92" w:rsidRDefault="00C90D92" w:rsidP="00C90D92">
                            <w:pPr>
                              <w:spacing w:before="0" w:after="0"/>
                              <w:jc w:val="center"/>
                            </w:pPr>
                            <w:r w:rsidRPr="00C90D92">
                              <w:t>Ta projekt je prejel podporo Evropske komisije v okviru programa Erasmus+. Izražena mnenja in pogledi so izključno mnenja in pogledi Evropske unije in ne predstavljajo uradnega stališča Evropske unije. Evropska unija in Evropska komisija ne odgovarjata zanje</w:t>
                            </w:r>
                            <w:r>
                              <w:t>.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 w:rsidRPr="00324C61">
                              <w:t>KA210-VET-B934985F</w:t>
                            </w:r>
                          </w:p>
                          <w:p w14:paraId="7EBB71F7" w14:textId="77777777" w:rsidR="00C90D92" w:rsidRDefault="00C90D92" w:rsidP="00C90D9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EEB0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08.95pt;width:469.2pt;height:89.65pt;z-index:25168793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" fillcolor="white [3201]" stroked="f" strokeweight=".5pt">
                <v:textbox>
                  <w:txbxContent>
                    <w:p w14:paraId="5A68BA2F" w14:textId="39CB2308" w:rsidR="00C90D92" w:rsidRDefault="00C90D92" w:rsidP="00C90D92">
                      <w:pPr>
                        <w:spacing w:before="0" w:after="0"/>
                        <w:jc w:val="center"/>
                      </w:pPr>
                      <w:r w:rsidRPr="00C90D92">
                        <w:t>Ta projekt je prejel podporo Evropske komisije v okviru programa Erasmus+. Izražena mnenja in pogledi so izključno mnenja in pogledi Evropske unije in ne predstavljajo uradnega stališča Evropske unije. Evropska unija in Evropska komisija ne odgovarjata zanje</w:t>
                      </w:r>
                      <w:r>
                        <w:t>.</w:t>
                      </w:r>
                      <w:r>
                        <w:br/>
                      </w:r>
                      <w:r>
                        <w:br/>
                      </w:r>
                      <w:r w:rsidRPr="00324C61">
                        <w:t>KA210-VET-B934985F</w:t>
                      </w:r>
                    </w:p>
                    <w:p w14:paraId="7EBB71F7" w14:textId="77777777" w:rsidR="00C90D92" w:rsidRDefault="00C90D92" w:rsidP="00C90D9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F87938" wp14:editId="20D5BCE1">
                <wp:simplePos x="0" y="0"/>
                <wp:positionH relativeFrom="column">
                  <wp:posOffset>-868264</wp:posOffset>
                </wp:positionH>
                <wp:positionV relativeFrom="paragraph">
                  <wp:posOffset>2143169</wp:posOffset>
                </wp:positionV>
                <wp:extent cx="7540625" cy="2790496"/>
                <wp:effectExtent l="0" t="0" r="0" b="0"/>
                <wp:wrapNone/>
                <wp:docPr id="20862891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0625" cy="279049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285457" w14:textId="77777777" w:rsidR="005017D6" w:rsidRDefault="005017D6" w:rsidP="005017D6">
                            <w:pPr>
                              <w:rPr>
                                <w:noProof/>
                              </w:rPr>
                            </w:pPr>
                          </w:p>
                          <w:p w14:paraId="363873F5" w14:textId="2DBAC1D9" w:rsidR="005017D6" w:rsidRPr="00114F43" w:rsidRDefault="00320661" w:rsidP="005017D6">
                            <w:pPr>
                              <w:pStyle w:val="Title"/>
                              <w:spacing w:line="240" w:lineRule="auto"/>
                              <w:rPr>
                                <w:caps w:val="0"/>
                                <w:sz w:val="96"/>
                                <w:szCs w:val="96"/>
                              </w:rPr>
                            </w:pP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>D</w:t>
                            </w:r>
                            <w:r>
                              <w:rPr>
                                <w:caps w:val="0"/>
                                <w:sz w:val="96"/>
                                <w:szCs w:val="96"/>
                              </w:rPr>
                              <w:t>elovni list</w:t>
                            </w: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 xml:space="preserve"> 1</w:t>
                            </w:r>
                          </w:p>
                          <w:p w14:paraId="2EC55C7D" w14:textId="48FF103C" w:rsidR="005017D6" w:rsidRPr="00DC46EA" w:rsidRDefault="00DC46EA" w:rsidP="005017D6">
                            <w:pPr>
                              <w:pStyle w:val="Subtitle"/>
                              <w:rPr>
                                <w:caps/>
                              </w:rPr>
                            </w:pPr>
                            <w:r w:rsidRPr="00DC46EA">
                              <w:rPr>
                                <w:caps/>
                              </w:rPr>
                              <w:t>OBLIKOVANJE PROJEKTNE SKUPINE IN NAČRTOVANJE PROJEKTA TRAJNOSTI</w:t>
                            </w:r>
                          </w:p>
                          <w:p w14:paraId="647A031F" w14:textId="77777777" w:rsidR="005017D6" w:rsidRDefault="005017D6" w:rsidP="005017D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87938" id="Text Box 36" o:spid="_x0000_s1027" type="#_x0000_t202" style="position:absolute;margin-left:-68.35pt;margin-top:168.75pt;width:593.75pt;height:219.7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X65GwIAADQEAAAOAAAAZHJzL2Uyb0RvYy54bWysU02P2jAQvVfqf7B8LwkU2BIRVnRXVJXQ&#10;7kpstWfj2CSS7XFtQ0J/fccOX9r2VPXizHgm8/He8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" filled="f" stroked="f" strokeweight=".5pt">
                <v:textbox>
                  <w:txbxContent>
                    <w:p w14:paraId="50285457" w14:textId="77777777" w:rsidR="005017D6" w:rsidRDefault="005017D6" w:rsidP="005017D6">
                      <w:pPr>
                        <w:rPr>
                          <w:noProof/>
                        </w:rPr>
                      </w:pPr>
                    </w:p>
                    <w:p w14:paraId="363873F5" w14:textId="2DBAC1D9" w:rsidR="005017D6" w:rsidRPr="00114F43" w:rsidRDefault="00320661" w:rsidP="005017D6">
                      <w:pPr>
                        <w:pStyle w:val="Title"/>
                        <w:spacing w:line="240" w:lineRule="auto"/>
                        <w:rPr>
                          <w:caps w:val="0"/>
                          <w:sz w:val="96"/>
                          <w:szCs w:val="96"/>
                        </w:rPr>
                      </w:pP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>D</w:t>
                      </w:r>
                      <w:r>
                        <w:rPr>
                          <w:caps w:val="0"/>
                          <w:sz w:val="96"/>
                          <w:szCs w:val="96"/>
                        </w:rPr>
                        <w:t>elovni list</w:t>
                      </w: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 xml:space="preserve"> 1</w:t>
                      </w:r>
                    </w:p>
                    <w:p w14:paraId="2EC55C7D" w14:textId="48FF103C" w:rsidR="005017D6" w:rsidRPr="00DC46EA" w:rsidRDefault="00DC46EA" w:rsidP="005017D6">
                      <w:pPr>
                        <w:pStyle w:val="Subtitle"/>
                        <w:rPr>
                          <w:caps/>
                        </w:rPr>
                      </w:pPr>
                      <w:r w:rsidRPr="00DC46EA">
                        <w:rPr>
                          <w:caps/>
                        </w:rPr>
                        <w:t>OBLIKOVANJE PROJEKTNE SKUPINE IN NAČRTOVANJE PROJEKTA TRAJNOSTI</w:t>
                      </w:r>
                    </w:p>
                    <w:p w14:paraId="647A031F" w14:textId="77777777" w:rsidR="005017D6" w:rsidRDefault="005017D6" w:rsidP="005017D6"/>
                  </w:txbxContent>
                </v:textbox>
              </v:shape>
            </w:pict>
          </mc:Fallback>
        </mc:AlternateContent>
      </w:r>
      <w:r w:rsidR="005017D6"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B120EB1" wp14:editId="09FCBA50">
                <wp:simplePos x="0" y="0"/>
                <wp:positionH relativeFrom="column">
                  <wp:posOffset>-152400</wp:posOffset>
                </wp:positionH>
                <wp:positionV relativeFrom="paragraph">
                  <wp:posOffset>7928395</wp:posOffset>
                </wp:positionV>
                <wp:extent cx="6139815" cy="648970"/>
                <wp:effectExtent l="0" t="0" r="0" b="0"/>
                <wp:wrapNone/>
                <wp:docPr id="2054123747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9815" cy="648970"/>
                          <a:chOff x="0" y="0"/>
                          <a:chExt cx="6140275" cy="648970"/>
                        </a:xfrm>
                      </wpg:grpSpPr>
                      <pic:pic xmlns:pic="http://schemas.openxmlformats.org/drawingml/2006/picture">
                        <pic:nvPicPr>
                          <pic:cNvPr id="1428274506" name="Picture 36" descr="A blue letter on a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1890"/>
                            <a:ext cx="1880870" cy="3816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4294702" name="Picture 34" descr="A green logo with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59421" y="126124"/>
                            <a:ext cx="1814830" cy="4419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8078422" name="Picture 35" descr="A logo with white letter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71545" y="0"/>
                            <a:ext cx="1268730" cy="6489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3CC5BA0" id="Group 40" o:spid="_x0000_s1026" style="position:absolute;margin-left:-12pt;margin-top:624.3pt;width:483.45pt;height:51.1pt;z-index:251682816" coordsize="61402,64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alt="A blue letter on a black background&#10;&#10;AI-generated content may be incorrect." style="position:absolute;top:1418;width:18808;height:38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">
                  <v:imagedata r:id="rId17" o:title="A blue letter on a black background&#10;&#10;AI-generated content may be incorrect"/>
                </v:shape>
                <v:shape id="Picture 34" o:spid="_x0000_s1028" type="#_x0000_t75" alt="A green logo with black background&#10;&#10;AI-generated content may be incorrect." style="position:absolute;left:24594;top:1261;width:18148;height:44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">
                  <v:imagedata r:id="rId18" o:title="A green logo with black background&#10;&#10;AI-generated content may be incorrect"/>
                </v:shape>
                <v:shape id="Picture 35" o:spid="_x0000_s1029" type="#_x0000_t75" alt="A logo with white letters&#10;&#10;AI-generated content may be incorrect." style="position:absolute;left:48715;width:12687;height:6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">
                  <v:imagedata r:id="rId19" o:title="A logo with white letters&#10;&#10;AI-generated content may be incorrect"/>
                </v:shape>
              </v:group>
            </w:pict>
          </mc:Fallback>
        </mc:AlternateContent>
      </w:r>
      <w:r w:rsidR="005017D6">
        <w:rPr>
          <w:noProof/>
          <w:lang w:bidi="sl-SI"/>
        </w:rPr>
        <w:br w:type="page"/>
      </w:r>
    </w:p>
    <w:p w14:paraId="5C11AE0E" w14:textId="007EFCC7" w:rsidR="00E34D5A" w:rsidRPr="0027647F" w:rsidRDefault="0096746D" w:rsidP="0027647F">
      <w:pPr>
        <w:pStyle w:val="Heading1"/>
      </w:pPr>
      <w:bookmarkStart w:id="0" w:name="_Toc206262334"/>
      <w:bookmarkStart w:id="1" w:name="_Toc210328744"/>
      <w:bookmarkStart w:id="2" w:name="_Toc224894069"/>
      <w:r w:rsidRPr="0027647F">
        <w:lastRenderedPageBreak/>
        <w:t>Delovni list 1: Oblikovanje projektne skupine in načrtovanje projekta trajnosti</w:t>
      </w:r>
      <w:bookmarkEnd w:id="0"/>
      <w:bookmarkEnd w:id="1"/>
      <w:bookmarkEnd w:id="2"/>
    </w:p>
    <w:p w14:paraId="5C11AE0F" w14:textId="22B40F73" w:rsidR="002E6300" w:rsidRDefault="00A56750" w:rsidP="002D2391">
      <w:pPr>
        <w:pStyle w:val="ListParagraph"/>
      </w:pPr>
      <w:r w:rsidRPr="00213EA9">
        <w:rPr>
          <w:rStyle w:val="hps"/>
        </w:rPr>
        <w:t xml:space="preserve">V spodnjo tabelo vpišite, kateri </w:t>
      </w:r>
      <w:r w:rsidR="002E6300" w:rsidRPr="00213EA9">
        <w:t xml:space="preserve">oddelki in </w:t>
      </w:r>
      <w:r w:rsidR="002E6300" w:rsidRPr="00213EA9">
        <w:rPr>
          <w:rStyle w:val="hps"/>
        </w:rPr>
        <w:t xml:space="preserve">zaposleni v podjetju </w:t>
      </w:r>
      <w:r w:rsidR="002E6300" w:rsidRPr="00213EA9">
        <w:t xml:space="preserve">bodo </w:t>
      </w:r>
      <w:r w:rsidR="002E6300" w:rsidRPr="00213EA9">
        <w:rPr>
          <w:rStyle w:val="hps"/>
        </w:rPr>
        <w:t xml:space="preserve">vključeni v projektno skupino za načrtovanje trajnosti. Katera bo </w:t>
      </w:r>
      <w:r w:rsidR="002E6300" w:rsidRPr="00213EA9">
        <w:t xml:space="preserve">konkretna vloga posameznika </w:t>
      </w:r>
      <w:r w:rsidR="002E6300" w:rsidRPr="00213EA9">
        <w:rPr>
          <w:rStyle w:val="hps"/>
        </w:rPr>
        <w:t>v skupini</w:t>
      </w:r>
      <w:r w:rsidR="002E6300" w:rsidRPr="00213EA9">
        <w:t>? V katerih korakih načrtovanja trajnosti bo ta oseba sodelovala?</w:t>
      </w:r>
    </w:p>
    <w:tbl>
      <w:tblPr>
        <w:tblStyle w:val="ListTable3-Accent3"/>
        <w:tblW w:w="9776" w:type="dxa"/>
        <w:tblLook w:val="04A0" w:firstRow="1" w:lastRow="0" w:firstColumn="1" w:lastColumn="0" w:noHBand="0" w:noVBand="1"/>
      </w:tblPr>
      <w:tblGrid>
        <w:gridCol w:w="385"/>
        <w:gridCol w:w="1575"/>
        <w:gridCol w:w="1859"/>
        <w:gridCol w:w="2768"/>
        <w:gridCol w:w="3189"/>
      </w:tblGrid>
      <w:tr w:rsidR="00A56750" w:rsidRPr="00213EA9" w14:paraId="5C11AE15" w14:textId="77777777" w:rsidTr="00444F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85" w:type="dxa"/>
          </w:tcPr>
          <w:p w14:paraId="5C11AE10" w14:textId="77777777" w:rsidR="00A56750" w:rsidRPr="00213EA9" w:rsidRDefault="00A56750" w:rsidP="002D2391"/>
        </w:tc>
        <w:tc>
          <w:tcPr>
            <w:tcW w:w="1575" w:type="dxa"/>
          </w:tcPr>
          <w:p w14:paraId="5C11AE11" w14:textId="77777777" w:rsidR="00A56750" w:rsidRPr="00213EA9" w:rsidRDefault="00A56750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ddelek</w:t>
            </w:r>
          </w:p>
        </w:tc>
        <w:tc>
          <w:tcPr>
            <w:tcW w:w="1859" w:type="dxa"/>
          </w:tcPr>
          <w:p w14:paraId="5C11AE12" w14:textId="77777777" w:rsidR="00A56750" w:rsidRPr="00213EA9" w:rsidRDefault="00A56750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seba</w:t>
            </w:r>
          </w:p>
        </w:tc>
        <w:tc>
          <w:tcPr>
            <w:tcW w:w="2768" w:type="dxa"/>
          </w:tcPr>
          <w:p w14:paraId="5C11AE13" w14:textId="77777777" w:rsidR="00A56750" w:rsidRPr="00213EA9" w:rsidRDefault="00A56750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osebna vloga v ekipi</w:t>
            </w:r>
          </w:p>
        </w:tc>
        <w:tc>
          <w:tcPr>
            <w:tcW w:w="3189" w:type="dxa"/>
          </w:tcPr>
          <w:p w14:paraId="5C11AE14" w14:textId="77777777" w:rsidR="00A56750" w:rsidRPr="00213EA9" w:rsidRDefault="00A56750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Sodelovanje v korakih</w:t>
            </w:r>
          </w:p>
        </w:tc>
      </w:tr>
      <w:tr w:rsidR="00A56750" w:rsidRPr="00213EA9" w14:paraId="5C11AE1B" w14:textId="77777777" w:rsidTr="00444F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" w:type="dxa"/>
          </w:tcPr>
          <w:p w14:paraId="5C11AE16" w14:textId="77777777" w:rsidR="00A56750" w:rsidRPr="00213EA9" w:rsidRDefault="00A56750" w:rsidP="002D2391">
            <w:r w:rsidRPr="00213EA9">
              <w:t>1</w:t>
            </w:r>
          </w:p>
        </w:tc>
        <w:tc>
          <w:tcPr>
            <w:tcW w:w="1575" w:type="dxa"/>
          </w:tcPr>
          <w:p w14:paraId="5C11AE17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59" w:type="dxa"/>
          </w:tcPr>
          <w:p w14:paraId="5C11AE18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68" w:type="dxa"/>
          </w:tcPr>
          <w:p w14:paraId="5C11AE19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89" w:type="dxa"/>
          </w:tcPr>
          <w:p w14:paraId="5C11AE1A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56750" w:rsidRPr="00213EA9" w14:paraId="5C11AE21" w14:textId="77777777" w:rsidTr="00444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" w:type="dxa"/>
          </w:tcPr>
          <w:p w14:paraId="5C11AE1C" w14:textId="77777777" w:rsidR="00A56750" w:rsidRPr="00213EA9" w:rsidRDefault="00A56750" w:rsidP="002D2391">
            <w:r w:rsidRPr="00213EA9">
              <w:t>2</w:t>
            </w:r>
          </w:p>
        </w:tc>
        <w:tc>
          <w:tcPr>
            <w:tcW w:w="1575" w:type="dxa"/>
          </w:tcPr>
          <w:p w14:paraId="5C11AE1D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59" w:type="dxa"/>
          </w:tcPr>
          <w:p w14:paraId="5C11AE1E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68" w:type="dxa"/>
          </w:tcPr>
          <w:p w14:paraId="5C11AE1F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89" w:type="dxa"/>
          </w:tcPr>
          <w:p w14:paraId="5C11AE20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56750" w:rsidRPr="00213EA9" w14:paraId="5C11AE27" w14:textId="77777777" w:rsidTr="00444F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" w:type="dxa"/>
          </w:tcPr>
          <w:p w14:paraId="5C11AE22" w14:textId="77777777" w:rsidR="00A56750" w:rsidRPr="00213EA9" w:rsidRDefault="00A56750" w:rsidP="002D2391">
            <w:r w:rsidRPr="00213EA9">
              <w:t>3</w:t>
            </w:r>
          </w:p>
        </w:tc>
        <w:tc>
          <w:tcPr>
            <w:tcW w:w="1575" w:type="dxa"/>
          </w:tcPr>
          <w:p w14:paraId="5C11AE23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59" w:type="dxa"/>
          </w:tcPr>
          <w:p w14:paraId="5C11AE24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68" w:type="dxa"/>
          </w:tcPr>
          <w:p w14:paraId="5C11AE25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89" w:type="dxa"/>
          </w:tcPr>
          <w:p w14:paraId="5C11AE26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56750" w:rsidRPr="00213EA9" w14:paraId="5C11AE2D" w14:textId="77777777" w:rsidTr="00444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" w:type="dxa"/>
          </w:tcPr>
          <w:p w14:paraId="5C11AE28" w14:textId="77777777" w:rsidR="00A56750" w:rsidRPr="00213EA9" w:rsidRDefault="00A56750" w:rsidP="002D2391">
            <w:r w:rsidRPr="00213EA9">
              <w:t>4</w:t>
            </w:r>
          </w:p>
        </w:tc>
        <w:tc>
          <w:tcPr>
            <w:tcW w:w="1575" w:type="dxa"/>
          </w:tcPr>
          <w:p w14:paraId="5C11AE29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59" w:type="dxa"/>
          </w:tcPr>
          <w:p w14:paraId="5C11AE2A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68" w:type="dxa"/>
          </w:tcPr>
          <w:p w14:paraId="5C11AE2B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89" w:type="dxa"/>
          </w:tcPr>
          <w:p w14:paraId="5C11AE2C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56750" w:rsidRPr="00213EA9" w14:paraId="5C11AE33" w14:textId="77777777" w:rsidTr="00444F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" w:type="dxa"/>
          </w:tcPr>
          <w:p w14:paraId="5C11AE2E" w14:textId="77777777" w:rsidR="00A56750" w:rsidRPr="00213EA9" w:rsidRDefault="00A56750" w:rsidP="002D2391">
            <w:r w:rsidRPr="00213EA9">
              <w:t>5</w:t>
            </w:r>
          </w:p>
        </w:tc>
        <w:tc>
          <w:tcPr>
            <w:tcW w:w="1575" w:type="dxa"/>
          </w:tcPr>
          <w:p w14:paraId="5C11AE2F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59" w:type="dxa"/>
          </w:tcPr>
          <w:p w14:paraId="5C11AE30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68" w:type="dxa"/>
          </w:tcPr>
          <w:p w14:paraId="5C11AE31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89" w:type="dxa"/>
          </w:tcPr>
          <w:p w14:paraId="5C11AE32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56750" w:rsidRPr="00213EA9" w14:paraId="5C11AE39" w14:textId="77777777" w:rsidTr="00444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" w:type="dxa"/>
          </w:tcPr>
          <w:p w14:paraId="5C11AE34" w14:textId="77777777" w:rsidR="00A56750" w:rsidRPr="00213EA9" w:rsidRDefault="00A56750" w:rsidP="002D2391">
            <w:r w:rsidRPr="00213EA9">
              <w:t>6</w:t>
            </w:r>
          </w:p>
        </w:tc>
        <w:tc>
          <w:tcPr>
            <w:tcW w:w="1575" w:type="dxa"/>
          </w:tcPr>
          <w:p w14:paraId="5C11AE35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59" w:type="dxa"/>
          </w:tcPr>
          <w:p w14:paraId="5C11AE36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68" w:type="dxa"/>
          </w:tcPr>
          <w:p w14:paraId="5C11AE37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89" w:type="dxa"/>
          </w:tcPr>
          <w:p w14:paraId="5C11AE38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C11AE3A" w14:textId="36A9BA37" w:rsidR="00ED3963" w:rsidRPr="00213EA9" w:rsidRDefault="00B545FE" w:rsidP="002D2391">
      <w:pPr>
        <w:pStyle w:val="ListParagraph"/>
      </w:pPr>
      <w:r w:rsidRPr="00213EA9">
        <w:t>Bi bilo koristno vključiti ali najeti zunanje strokovnjake ali zainteresirane strani v projekt ali projektno skupino</w:t>
      </w:r>
      <w:r w:rsidR="00ED3963" w:rsidRPr="00213EA9">
        <w:t xml:space="preserve">? </w:t>
      </w:r>
      <w:r w:rsidR="00ED3963" w:rsidRPr="00213EA9">
        <w:rPr>
          <w:rStyle w:val="hps"/>
        </w:rPr>
        <w:t>Če da</w:t>
      </w:r>
      <w:r w:rsidR="00ED3963" w:rsidRPr="00213EA9">
        <w:t xml:space="preserve">, katere vrste </w:t>
      </w:r>
      <w:r w:rsidR="00ED3963" w:rsidRPr="00213EA9">
        <w:rPr>
          <w:rStyle w:val="hps"/>
        </w:rPr>
        <w:t xml:space="preserve">strokovnjakov ali zainteresiranih strani boste vključili </w:t>
      </w:r>
      <w:r w:rsidRPr="00213EA9">
        <w:rPr>
          <w:rStyle w:val="hps"/>
        </w:rPr>
        <w:t xml:space="preserve">in kakšna </w:t>
      </w:r>
      <w:r w:rsidR="00ED3963" w:rsidRPr="00213EA9">
        <w:rPr>
          <w:rStyle w:val="hps"/>
        </w:rPr>
        <w:t xml:space="preserve">bo </w:t>
      </w:r>
      <w:r w:rsidRPr="00213EA9">
        <w:rPr>
          <w:rStyle w:val="hps"/>
        </w:rPr>
        <w:t>njihova vloga</w:t>
      </w:r>
      <w:r w:rsidR="00ED3963" w:rsidRPr="00213EA9">
        <w:t>?</w:t>
      </w:r>
    </w:p>
    <w:tbl>
      <w:tblPr>
        <w:tblStyle w:val="LightList-Accent3"/>
        <w:tblW w:w="9771" w:type="dxa"/>
        <w:tblLook w:val="04A0" w:firstRow="1" w:lastRow="0" w:firstColumn="1" w:lastColumn="0" w:noHBand="0" w:noVBand="1"/>
      </w:tblPr>
      <w:tblGrid>
        <w:gridCol w:w="425"/>
        <w:gridCol w:w="2977"/>
        <w:gridCol w:w="1795"/>
        <w:gridCol w:w="4574"/>
      </w:tblGrid>
      <w:tr w:rsidR="00ED3963" w:rsidRPr="00213EA9" w14:paraId="5C11AE3F" w14:textId="77777777" w:rsidTr="00444F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5C11AE3B" w14:textId="77777777" w:rsidR="00ED3963" w:rsidRPr="00213EA9" w:rsidRDefault="00ED3963" w:rsidP="002D2391"/>
        </w:tc>
        <w:tc>
          <w:tcPr>
            <w:tcW w:w="2977" w:type="dxa"/>
          </w:tcPr>
          <w:p w14:paraId="5C11AE3C" w14:textId="77777777" w:rsidR="00ED3963" w:rsidRPr="00213EA9" w:rsidRDefault="00ED3963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Strokovno znanje</w:t>
            </w:r>
          </w:p>
        </w:tc>
        <w:tc>
          <w:tcPr>
            <w:tcW w:w="1795" w:type="dxa"/>
          </w:tcPr>
          <w:p w14:paraId="5C11AE3D" w14:textId="77777777" w:rsidR="00ED3963" w:rsidRPr="00213EA9" w:rsidRDefault="00ED3963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seba</w:t>
            </w:r>
          </w:p>
        </w:tc>
        <w:tc>
          <w:tcPr>
            <w:tcW w:w="4574" w:type="dxa"/>
          </w:tcPr>
          <w:p w14:paraId="5C11AE3E" w14:textId="77777777" w:rsidR="00ED3963" w:rsidRPr="00213EA9" w:rsidRDefault="00ED3963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osebna vloga v ekipi ali projektu</w:t>
            </w:r>
          </w:p>
        </w:tc>
      </w:tr>
      <w:tr w:rsidR="00ED3963" w:rsidRPr="00213EA9" w14:paraId="5C11AE44" w14:textId="77777777" w:rsidTr="00444F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5C11AE40" w14:textId="77777777" w:rsidR="00ED3963" w:rsidRPr="00213EA9" w:rsidRDefault="00ED3963" w:rsidP="002D2391">
            <w:r w:rsidRPr="00213EA9">
              <w:t>1</w:t>
            </w:r>
          </w:p>
        </w:tc>
        <w:tc>
          <w:tcPr>
            <w:tcW w:w="2977" w:type="dxa"/>
          </w:tcPr>
          <w:p w14:paraId="5C11AE41" w14:textId="77777777" w:rsidR="00ED3963" w:rsidRPr="00213EA9" w:rsidRDefault="00ED396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95" w:type="dxa"/>
          </w:tcPr>
          <w:p w14:paraId="5C11AE42" w14:textId="77777777" w:rsidR="00ED3963" w:rsidRPr="00213EA9" w:rsidRDefault="00ED396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74" w:type="dxa"/>
          </w:tcPr>
          <w:p w14:paraId="5C11AE43" w14:textId="77777777" w:rsidR="00ED3963" w:rsidRPr="00213EA9" w:rsidRDefault="00ED396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D3963" w:rsidRPr="00213EA9" w14:paraId="5C11AE49" w14:textId="77777777" w:rsidTr="00444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5C11AE45" w14:textId="77777777" w:rsidR="00ED3963" w:rsidRPr="00213EA9" w:rsidRDefault="00ED3963" w:rsidP="002D2391">
            <w:r w:rsidRPr="00213EA9">
              <w:t>2</w:t>
            </w:r>
          </w:p>
        </w:tc>
        <w:tc>
          <w:tcPr>
            <w:tcW w:w="2977" w:type="dxa"/>
          </w:tcPr>
          <w:p w14:paraId="5C11AE46" w14:textId="77777777" w:rsidR="00ED3963" w:rsidRPr="00213EA9" w:rsidRDefault="00ED396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5" w:type="dxa"/>
          </w:tcPr>
          <w:p w14:paraId="5C11AE47" w14:textId="77777777" w:rsidR="00ED3963" w:rsidRPr="00213EA9" w:rsidRDefault="00ED396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74" w:type="dxa"/>
          </w:tcPr>
          <w:p w14:paraId="5C11AE48" w14:textId="77777777" w:rsidR="00ED3963" w:rsidRPr="00213EA9" w:rsidRDefault="00ED396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D3963" w:rsidRPr="00213EA9" w14:paraId="5C11AE4E" w14:textId="77777777" w:rsidTr="00444F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5C11AE4A" w14:textId="77777777" w:rsidR="00ED3963" w:rsidRPr="00213EA9" w:rsidRDefault="00ED3963" w:rsidP="002D2391">
            <w:r w:rsidRPr="00213EA9">
              <w:t>3</w:t>
            </w:r>
          </w:p>
        </w:tc>
        <w:tc>
          <w:tcPr>
            <w:tcW w:w="2977" w:type="dxa"/>
          </w:tcPr>
          <w:p w14:paraId="5C11AE4B" w14:textId="77777777" w:rsidR="00ED3963" w:rsidRPr="00213EA9" w:rsidRDefault="00ED396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95" w:type="dxa"/>
          </w:tcPr>
          <w:p w14:paraId="5C11AE4C" w14:textId="77777777" w:rsidR="00ED3963" w:rsidRPr="00213EA9" w:rsidRDefault="00ED396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74" w:type="dxa"/>
          </w:tcPr>
          <w:p w14:paraId="5C11AE4D" w14:textId="77777777" w:rsidR="00ED3963" w:rsidRPr="00213EA9" w:rsidRDefault="00ED396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C11AE4F" w14:textId="0F6DB626" w:rsidR="00CF0523" w:rsidRPr="00213EA9" w:rsidRDefault="00B545FE" w:rsidP="002D2391">
      <w:pPr>
        <w:pStyle w:val="ListParagraph"/>
      </w:pPr>
      <w:r w:rsidRPr="00213EA9">
        <w:rPr>
          <w:rStyle w:val="hps"/>
        </w:rPr>
        <w:t>Bi bilo koristno v projekt vključiti študente (lokalnih) univerz</w:t>
      </w:r>
      <w:r w:rsidR="00EA2E64" w:rsidRPr="00213EA9">
        <w:rPr>
          <w:rStyle w:val="hps"/>
        </w:rPr>
        <w:t>?</w:t>
      </w:r>
    </w:p>
    <w:tbl>
      <w:tblPr>
        <w:tblStyle w:val="LightList-Accent3"/>
        <w:tblW w:w="9771" w:type="dxa"/>
        <w:tblLook w:val="04A0" w:firstRow="1" w:lastRow="0" w:firstColumn="1" w:lastColumn="0" w:noHBand="0" w:noVBand="1"/>
      </w:tblPr>
      <w:tblGrid>
        <w:gridCol w:w="425"/>
        <w:gridCol w:w="2977"/>
        <w:gridCol w:w="1795"/>
        <w:gridCol w:w="4574"/>
      </w:tblGrid>
      <w:tr w:rsidR="007E77E3" w:rsidRPr="00213EA9" w14:paraId="5C11AE54" w14:textId="77777777" w:rsidTr="00444F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5C11AE50" w14:textId="77777777" w:rsidR="007E77E3" w:rsidRPr="00213EA9" w:rsidRDefault="007E77E3" w:rsidP="002D2391"/>
        </w:tc>
        <w:tc>
          <w:tcPr>
            <w:tcW w:w="2977" w:type="dxa"/>
          </w:tcPr>
          <w:p w14:paraId="5C11AE51" w14:textId="77777777" w:rsidR="007E77E3" w:rsidRPr="00213EA9" w:rsidRDefault="007E77E3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Univerza ali šola</w:t>
            </w:r>
          </w:p>
        </w:tc>
        <w:tc>
          <w:tcPr>
            <w:tcW w:w="1795" w:type="dxa"/>
          </w:tcPr>
          <w:p w14:paraId="5C11AE52" w14:textId="77777777" w:rsidR="007E77E3" w:rsidRPr="00213EA9" w:rsidRDefault="007E77E3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ddelek</w:t>
            </w:r>
          </w:p>
        </w:tc>
        <w:tc>
          <w:tcPr>
            <w:tcW w:w="4574" w:type="dxa"/>
          </w:tcPr>
          <w:p w14:paraId="5C11AE53" w14:textId="77777777" w:rsidR="007E77E3" w:rsidRPr="00213EA9" w:rsidRDefault="007E77E3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osebna vloga v ekipi ali projektu</w:t>
            </w:r>
          </w:p>
        </w:tc>
      </w:tr>
      <w:tr w:rsidR="007E77E3" w:rsidRPr="00213EA9" w14:paraId="5C11AE59" w14:textId="77777777" w:rsidTr="00444F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5C11AE55" w14:textId="77777777" w:rsidR="007E77E3" w:rsidRPr="00213EA9" w:rsidRDefault="007E77E3" w:rsidP="002D2391">
            <w:r w:rsidRPr="00213EA9">
              <w:t>1</w:t>
            </w:r>
          </w:p>
        </w:tc>
        <w:tc>
          <w:tcPr>
            <w:tcW w:w="2977" w:type="dxa"/>
          </w:tcPr>
          <w:p w14:paraId="5C11AE56" w14:textId="77777777" w:rsidR="007E77E3" w:rsidRPr="00213EA9" w:rsidRDefault="007E77E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95" w:type="dxa"/>
          </w:tcPr>
          <w:p w14:paraId="5C11AE57" w14:textId="77777777" w:rsidR="007E77E3" w:rsidRPr="00213EA9" w:rsidRDefault="007E77E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74" w:type="dxa"/>
          </w:tcPr>
          <w:p w14:paraId="5C11AE58" w14:textId="77777777" w:rsidR="007E77E3" w:rsidRPr="00213EA9" w:rsidRDefault="007E77E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E77E3" w:rsidRPr="00213EA9" w14:paraId="5C11AE5E" w14:textId="77777777" w:rsidTr="00444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5C11AE5A" w14:textId="77777777" w:rsidR="007E77E3" w:rsidRPr="00213EA9" w:rsidRDefault="007E77E3" w:rsidP="002D2391">
            <w:r w:rsidRPr="00213EA9">
              <w:t>2</w:t>
            </w:r>
          </w:p>
        </w:tc>
        <w:tc>
          <w:tcPr>
            <w:tcW w:w="2977" w:type="dxa"/>
          </w:tcPr>
          <w:p w14:paraId="5C11AE5B" w14:textId="77777777" w:rsidR="007E77E3" w:rsidRPr="00213EA9" w:rsidRDefault="007E77E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5" w:type="dxa"/>
          </w:tcPr>
          <w:p w14:paraId="5C11AE5C" w14:textId="77777777" w:rsidR="007E77E3" w:rsidRPr="00213EA9" w:rsidRDefault="007E77E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74" w:type="dxa"/>
          </w:tcPr>
          <w:p w14:paraId="5C11AE5D" w14:textId="77777777" w:rsidR="007E77E3" w:rsidRPr="00213EA9" w:rsidRDefault="007E77E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77E3" w:rsidRPr="00213EA9" w14:paraId="5C11AE63" w14:textId="77777777" w:rsidTr="00444F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5C11AE5F" w14:textId="77777777" w:rsidR="007E77E3" w:rsidRPr="00213EA9" w:rsidRDefault="007E77E3" w:rsidP="002D2391">
            <w:r w:rsidRPr="00213EA9">
              <w:t>3</w:t>
            </w:r>
          </w:p>
        </w:tc>
        <w:tc>
          <w:tcPr>
            <w:tcW w:w="2977" w:type="dxa"/>
          </w:tcPr>
          <w:p w14:paraId="5C11AE60" w14:textId="77777777" w:rsidR="007E77E3" w:rsidRPr="00213EA9" w:rsidRDefault="007E77E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95" w:type="dxa"/>
          </w:tcPr>
          <w:p w14:paraId="5C11AE61" w14:textId="77777777" w:rsidR="007E77E3" w:rsidRPr="00213EA9" w:rsidRDefault="007E77E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74" w:type="dxa"/>
          </w:tcPr>
          <w:p w14:paraId="5C11AE62" w14:textId="77777777" w:rsidR="007E77E3" w:rsidRPr="00213EA9" w:rsidRDefault="007E77E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C11AE64" w14:textId="0106465C" w:rsidR="007E77E3" w:rsidRPr="00213EA9" w:rsidRDefault="007E77E3" w:rsidP="002D2391">
      <w:pPr>
        <w:pStyle w:val="ListParagraph"/>
        <w:rPr>
          <w:rStyle w:val="hps"/>
        </w:rPr>
      </w:pPr>
      <w:r w:rsidRPr="00213EA9">
        <w:rPr>
          <w:rStyle w:val="hps"/>
        </w:rPr>
        <w:t xml:space="preserve">Pripravite časovni načrt projekta in </w:t>
      </w:r>
      <w:r w:rsidRPr="00213EA9">
        <w:t xml:space="preserve">se dogovorite o pogostosti </w:t>
      </w:r>
      <w:r w:rsidRPr="00213EA9">
        <w:rPr>
          <w:rStyle w:val="hps"/>
        </w:rPr>
        <w:t>sestankov ekipe za načrtovanje trajnosti.</w:t>
      </w:r>
    </w:p>
    <w:tbl>
      <w:tblPr>
        <w:tblStyle w:val="LightList-Accent3"/>
        <w:tblW w:w="9771" w:type="dxa"/>
        <w:tblLook w:val="04A0" w:firstRow="1" w:lastRow="0" w:firstColumn="1" w:lastColumn="0" w:noHBand="0" w:noVBand="1"/>
      </w:tblPr>
      <w:tblGrid>
        <w:gridCol w:w="9771"/>
      </w:tblGrid>
      <w:tr w:rsidR="00C002EB" w:rsidRPr="00213EA9" w14:paraId="5C11AE66" w14:textId="77777777" w:rsidTr="00444F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1" w:type="dxa"/>
          </w:tcPr>
          <w:p w14:paraId="5C11AE65" w14:textId="77777777" w:rsidR="00C002EB" w:rsidRPr="00213EA9" w:rsidRDefault="00C002EB" w:rsidP="002D2391"/>
        </w:tc>
      </w:tr>
      <w:tr w:rsidR="00C002EB" w:rsidRPr="00213EA9" w14:paraId="5C11AE68" w14:textId="77777777" w:rsidTr="006812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1" w:type="dxa"/>
          </w:tcPr>
          <w:p w14:paraId="5C11AE67" w14:textId="77777777" w:rsidR="00C002EB" w:rsidRPr="00213EA9" w:rsidRDefault="00C002EB" w:rsidP="002D2391"/>
        </w:tc>
      </w:tr>
    </w:tbl>
    <w:p w14:paraId="5C11AE69" w14:textId="096D06C7" w:rsidR="00CF0523" w:rsidRPr="00213EA9" w:rsidRDefault="009E58D2" w:rsidP="002D2391">
      <w:pPr>
        <w:pStyle w:val="ListParagraph"/>
      </w:pPr>
      <w:r w:rsidRPr="00213EA9">
        <w:t>Premislite, kako bo ekipa komunicirala med seboj</w:t>
      </w:r>
      <w:r w:rsidR="00B545FE" w:rsidRPr="00213EA9">
        <w:t>.</w:t>
      </w:r>
    </w:p>
    <w:tbl>
      <w:tblPr>
        <w:tblStyle w:val="LightList-Accent3"/>
        <w:tblW w:w="9771" w:type="dxa"/>
        <w:tblLook w:val="04A0" w:firstRow="1" w:lastRow="0" w:firstColumn="1" w:lastColumn="0" w:noHBand="0" w:noVBand="1"/>
      </w:tblPr>
      <w:tblGrid>
        <w:gridCol w:w="9771"/>
      </w:tblGrid>
      <w:tr w:rsidR="00C002EB" w:rsidRPr="00213EA9" w14:paraId="5C11AE6B" w14:textId="77777777" w:rsidTr="00444F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1" w:type="dxa"/>
          </w:tcPr>
          <w:p w14:paraId="5C11AE6A" w14:textId="77777777" w:rsidR="00C002EB" w:rsidRPr="00213EA9" w:rsidRDefault="00C002EB" w:rsidP="002D2391"/>
        </w:tc>
      </w:tr>
      <w:tr w:rsidR="00C002EB" w:rsidRPr="00213EA9" w14:paraId="5C11AE6D" w14:textId="77777777" w:rsidTr="006812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1" w:type="dxa"/>
          </w:tcPr>
          <w:p w14:paraId="5C11AE6C" w14:textId="77777777" w:rsidR="00C002EB" w:rsidRPr="00213EA9" w:rsidRDefault="00C002EB" w:rsidP="002D2391"/>
        </w:tc>
      </w:tr>
    </w:tbl>
    <w:p w14:paraId="5C11AE6E" w14:textId="7F5A223A" w:rsidR="009E58D2" w:rsidRPr="00213EA9" w:rsidRDefault="009E58D2" w:rsidP="002D2391">
      <w:pPr>
        <w:pStyle w:val="ListParagraph"/>
      </w:pPr>
      <w:r w:rsidRPr="00213EA9">
        <w:t>Kako bo ekipa komunicirala z drugimi oddelki podjetja?</w:t>
      </w:r>
    </w:p>
    <w:tbl>
      <w:tblPr>
        <w:tblStyle w:val="LightList-Accent3"/>
        <w:tblW w:w="9771" w:type="dxa"/>
        <w:tblLook w:val="04A0" w:firstRow="1" w:lastRow="0" w:firstColumn="1" w:lastColumn="0" w:noHBand="0" w:noVBand="1"/>
      </w:tblPr>
      <w:tblGrid>
        <w:gridCol w:w="9771"/>
      </w:tblGrid>
      <w:tr w:rsidR="00C002EB" w:rsidRPr="00213EA9" w14:paraId="5C11AE70" w14:textId="77777777" w:rsidTr="00444F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1" w:type="dxa"/>
          </w:tcPr>
          <w:p w14:paraId="5C11AE6F" w14:textId="77777777" w:rsidR="00C002EB" w:rsidRPr="00213EA9" w:rsidRDefault="00C002EB" w:rsidP="002D2391"/>
        </w:tc>
      </w:tr>
      <w:tr w:rsidR="00C002EB" w:rsidRPr="00213EA9" w14:paraId="5C11AE72" w14:textId="77777777" w:rsidTr="006812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1" w:type="dxa"/>
          </w:tcPr>
          <w:p w14:paraId="5C11AE71" w14:textId="77777777" w:rsidR="00C002EB" w:rsidRPr="00213EA9" w:rsidRDefault="00C002EB" w:rsidP="002D2391"/>
        </w:tc>
      </w:tr>
    </w:tbl>
    <w:p w14:paraId="0362F738" w14:textId="77777777" w:rsidR="00274C2F" w:rsidRDefault="00274C2F" w:rsidP="002D2391">
      <w:pPr>
        <w:sectPr w:rsidR="00274C2F" w:rsidSect="002E1417">
          <w:headerReference w:type="default" r:id="rId20"/>
          <w:footerReference w:type="default" r:id="rId21"/>
          <w:headerReference w:type="first" r:id="rId22"/>
          <w:pgSz w:w="11906" w:h="16838"/>
          <w:pgMar w:top="1417" w:right="1417" w:bottom="1417" w:left="1417" w:header="708" w:footer="0" w:gutter="0"/>
          <w:cols w:space="708"/>
          <w:titlePg/>
          <w:docGrid w:linePitch="360"/>
        </w:sectPr>
      </w:pPr>
    </w:p>
    <w:p w14:paraId="3953F043" w14:textId="2272BC10" w:rsidR="00506F55" w:rsidRDefault="00506F55"/>
    <w:p w14:paraId="0EE9A856" w14:textId="0DB177F5" w:rsidR="00506F55" w:rsidRPr="00324C61" w:rsidRDefault="009A7FB8" w:rsidP="00506F55">
      <w:r>
        <w:rPr>
          <w:noProof/>
        </w:rPr>
        <w:drawing>
          <wp:inline distT="0" distB="0" distL="0" distR="0" wp14:anchorId="6C53A9D3" wp14:editId="60A6E9DA">
            <wp:extent cx="3356028" cy="900752"/>
            <wp:effectExtent l="0" t="0" r="0" b="0"/>
            <wp:docPr id="179149083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92" cy="901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76604" w14:textId="5DE10851" w:rsidR="000F7BDF" w:rsidRPr="00213EA9" w:rsidRDefault="00825C7D" w:rsidP="002D2391">
      <w:r>
        <w:rPr>
          <w:noProof/>
        </w:rPr>
        <w:drawing>
          <wp:anchor distT="0" distB="0" distL="114300" distR="114300" simplePos="0" relativeHeight="251685888" behindDoc="0" locked="0" layoutInCell="1" allowOverlap="1" wp14:anchorId="24BC861F" wp14:editId="58F695E4">
            <wp:simplePos x="0" y="0"/>
            <wp:positionH relativeFrom="margin">
              <wp:posOffset>-44</wp:posOffset>
            </wp:positionH>
            <wp:positionV relativeFrom="paragraph">
              <wp:posOffset>31378</wp:posOffset>
            </wp:positionV>
            <wp:extent cx="2696210" cy="567055"/>
            <wp:effectExtent l="0" t="0" r="8890" b="4445"/>
            <wp:wrapNone/>
            <wp:docPr id="537805278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1F6D6301" wp14:editId="4DFE4293">
            <wp:simplePos x="0" y="0"/>
            <wp:positionH relativeFrom="column">
              <wp:posOffset>2312079</wp:posOffset>
            </wp:positionH>
            <wp:positionV relativeFrom="paragraph">
              <wp:posOffset>4843298</wp:posOffset>
            </wp:positionV>
            <wp:extent cx="4314616" cy="4330867"/>
            <wp:effectExtent l="0" t="0" r="0" b="0"/>
            <wp:wrapNone/>
            <wp:docPr id="161470464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16" cy="4330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F7BDF" w:rsidRPr="00213EA9" w:rsidSect="00AE7546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081FD7" w14:textId="77777777" w:rsidR="00365244" w:rsidRDefault="00365244" w:rsidP="002D2391">
      <w:r>
        <w:separator/>
      </w:r>
    </w:p>
  </w:endnote>
  <w:endnote w:type="continuationSeparator" w:id="0">
    <w:p w14:paraId="0234BDCD" w14:textId="77777777" w:rsidR="00365244" w:rsidRDefault="00365244" w:rsidP="002D2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1" w:fontKey="{0EA09107-B42B-48CC-8C52-51EC66F9A200}"/>
    <w:embedBold r:id="rId2" w:fontKey="{DE78E0B4-B8A1-4DB8-97D3-4A355542A690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ABFFEFAE-79FA-4BFF-BAED-ABE3DC3EE39F}"/>
    <w:embedBold r:id="rId4" w:fontKey="{005EEE3B-E7DD-4FF9-B2FA-91D033ADF307}"/>
  </w:font>
  <w:font w:name="Raleway">
    <w:panose1 w:val="020B0503030101060003"/>
    <w:charset w:val="00"/>
    <w:family w:val="auto"/>
    <w:pitch w:val="variable"/>
    <w:sig w:usb0="A00002FF" w:usb1="5000205B" w:usb2="00000000" w:usb3="00000000" w:csb0="00000197" w:csb1="00000000"/>
    <w:embedRegular r:id="rId5" w:fontKey="{D95ED2C7-066E-4C90-8975-053A0AD83B35}"/>
    <w:embedBold r:id="rId6" w:fontKey="{4BC16A1A-823C-4C8E-BE7F-8821539D6792}"/>
    <w:embedItalic r:id="rId7" w:fontKey="{FAF4B28F-05C9-4735-8C48-5DF7FE92A977}"/>
    <w:embedBoldItalic r:id="rId8" w:fontKey="{23116162-F16A-4E60-9242-17B7AA80408A}"/>
  </w:font>
  <w:font w:name="Raleway Black">
    <w:charset w:val="00"/>
    <w:family w:val="auto"/>
    <w:pitch w:val="variable"/>
    <w:sig w:usb0="A00002FF" w:usb1="5000205B" w:usb2="00000000" w:usb3="00000000" w:csb0="00000197" w:csb1="00000000"/>
    <w:embedRegular r:id="rId9" w:fontKey="{CD8CF8F6-DFAB-47A5-88D7-3DF4651CEBEC}"/>
    <w:embedBold r:id="rId10" w:fontKey="{E53B35B8-4A33-47E0-ABF6-ADC5E8797C45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9EB76A72-0976-41C3-B65A-B241F6212819}"/>
  </w:font>
  <w:font w:name="Raleway SemiBold">
    <w:charset w:val="00"/>
    <w:family w:val="auto"/>
    <w:pitch w:val="variable"/>
    <w:sig w:usb0="A00002FF" w:usb1="5000205B" w:usb2="00000000" w:usb3="00000000" w:csb0="00000197" w:csb1="00000000"/>
    <w:embedBold r:id="rId12" w:fontKey="{89EEB61B-399B-4FB8-AF4E-16E5D48235B4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3" w:fontKey="{B1BD97B8-5102-4EC3-8FF4-D354A9B88EF4}"/>
    <w:embedBold r:id="rId14" w:fontKey="{596ABF14-9417-470C-99BF-42D27FF150C9}"/>
    <w:embedItalic r:id="rId15" w:fontKey="{C77FE6E7-51DA-4231-B2FD-9DEBCFD7B2ED}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drGaramond-Regular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F Centro Sans Pro Thi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Medium">
    <w:charset w:val="00"/>
    <w:family w:val="auto"/>
    <w:pitch w:val="variable"/>
    <w:sig w:usb0="A00002FF" w:usb1="5000205B" w:usb2="00000000" w:usb3="00000000" w:csb0="00000197" w:csb1="00000000"/>
    <w:embedBold r:id="rId16" w:fontKey="{4BCF24B4-2E0E-4135-84B9-6E3A7457417C}"/>
  </w:font>
  <w:font w:name="Raleway ExtraBold">
    <w:charset w:val="00"/>
    <w:family w:val="auto"/>
    <w:pitch w:val="variable"/>
    <w:sig w:usb0="A00002FF" w:usb1="5000205B" w:usb2="00000000" w:usb3="00000000" w:csb0="00000197" w:csb1="00000000"/>
    <w:embedRegular r:id="rId17" w:fontKey="{A3BCDB54-C486-4636-9613-5F191F03101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975445" w14:textId="77777777" w:rsidR="002E1417" w:rsidRPr="00A4369C" w:rsidRDefault="002E1417" w:rsidP="002E1417">
    <w:pPr>
      <w:pStyle w:val="Footer"/>
      <w:rPr>
        <w:lang w:val="de-DE"/>
      </w:rPr>
    </w:pPr>
    <w:proofErr w:type="spellStart"/>
    <w:r>
      <w:t>ECOThink</w:t>
    </w:r>
    <w:proofErr w:type="spellEnd"/>
    <w:r>
      <w:t xml:space="preserve">: </w:t>
    </w:r>
    <w:r w:rsidRPr="00324C61">
      <w:t>KA210-VET-B934985F</w:t>
    </w:r>
    <w:r>
      <w:tab/>
    </w:r>
    <w:r>
      <w:tab/>
      <w:t>www.ecothink-hub.eu</w:t>
    </w:r>
  </w:p>
  <w:p w14:paraId="24A7335C" w14:textId="77777777" w:rsidR="002E1417" w:rsidRPr="002E1417" w:rsidRDefault="002E1417" w:rsidP="006146F2">
    <w:pPr>
      <w:pStyle w:val="Footer"/>
      <w:jc w:val="cen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8B3015" w14:textId="77777777" w:rsidR="00365244" w:rsidRDefault="00365244" w:rsidP="002D2391">
      <w:r>
        <w:separator/>
      </w:r>
    </w:p>
  </w:footnote>
  <w:footnote w:type="continuationSeparator" w:id="0">
    <w:p w14:paraId="468EFD17" w14:textId="77777777" w:rsidR="00365244" w:rsidRDefault="00365244" w:rsidP="002D23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FFBDFB" w14:textId="6E98BBD3" w:rsidR="007804AD" w:rsidRPr="00C77E30" w:rsidRDefault="0035714D" w:rsidP="00C77E30">
    <w:pPr>
      <w:pStyle w:val="Header"/>
    </w:pPr>
    <w:r w:rsidRPr="004B4E23">
      <w:rPr>
        <w:noProof/>
      </w:rPr>
      <w:drawing>
        <wp:anchor distT="0" distB="0" distL="114300" distR="114300" simplePos="0" relativeHeight="251662336" behindDoc="0" locked="0" layoutInCell="1" allowOverlap="1" wp14:anchorId="746A7CEB" wp14:editId="6711D30E">
          <wp:simplePos x="0" y="0"/>
          <wp:positionH relativeFrom="column">
            <wp:posOffset>2583712</wp:posOffset>
          </wp:positionH>
          <wp:positionV relativeFrom="paragraph">
            <wp:posOffset>-4516974</wp:posOffset>
          </wp:positionV>
          <wp:extent cx="751300" cy="8282517"/>
          <wp:effectExtent l="6350" t="0" r="0" b="0"/>
          <wp:wrapNone/>
          <wp:docPr id="899323893" name="Picture 3" descr="A pattern of colorful circles&#10;&#10;AI-generated content may be incorrect.">
            <a:extLst xmlns:a="http://schemas.openxmlformats.org/drawingml/2006/main">
              <a:ext uri="{FF2B5EF4-FFF2-40B4-BE49-F238E27FC236}">
                <a16:creationId xmlns:a16="http://schemas.microsoft.com/office/drawing/2014/main" id="{004E8A04-F447-423A-2AE5-2E926CBEB92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pattern of colorful circles&#10;&#10;AI-generated content may be incorrect.">
                    <a:extLst>
                      <a:ext uri="{FF2B5EF4-FFF2-40B4-BE49-F238E27FC236}">
                        <a16:creationId xmlns:a16="http://schemas.microsoft.com/office/drawing/2014/main" id="{004E8A04-F447-423A-2AE5-2E926CBEB92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0849" t="28" r="1781"/>
                  <a:stretch>
                    <a:fillRect/>
                  </a:stretch>
                </pic:blipFill>
                <pic:spPr>
                  <a:xfrm rot="5400000">
                    <a:off x="0" y="0"/>
                    <a:ext cx="751300" cy="82825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398FC1" w14:textId="6711DFFB" w:rsidR="007804AD" w:rsidRDefault="007804AD" w:rsidP="00315E6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B748DF"/>
    <w:multiLevelType w:val="hybridMultilevel"/>
    <w:tmpl w:val="12CC646A"/>
    <w:lvl w:ilvl="0" w:tplc="EC041E26">
      <w:start w:val="1"/>
      <w:numFmt w:val="decimal"/>
      <w:lvlText w:val="%1."/>
      <w:lvlJc w:val="left"/>
      <w:pPr>
        <w:ind w:left="462" w:hanging="360"/>
      </w:pPr>
      <w:rPr>
        <w:rFonts w:cstheme="minorBidi" w:hint="default"/>
      </w:rPr>
    </w:lvl>
    <w:lvl w:ilvl="1" w:tplc="04240019" w:tentative="1">
      <w:start w:val="1"/>
      <w:numFmt w:val="lowerLetter"/>
      <w:lvlText w:val="%2."/>
      <w:lvlJc w:val="left"/>
      <w:pPr>
        <w:ind w:left="1182" w:hanging="360"/>
      </w:pPr>
    </w:lvl>
    <w:lvl w:ilvl="2" w:tplc="0424001B" w:tentative="1">
      <w:start w:val="1"/>
      <w:numFmt w:val="lowerRoman"/>
      <w:lvlText w:val="%3."/>
      <w:lvlJc w:val="right"/>
      <w:pPr>
        <w:ind w:left="1902" w:hanging="180"/>
      </w:pPr>
    </w:lvl>
    <w:lvl w:ilvl="3" w:tplc="0424000F" w:tentative="1">
      <w:start w:val="1"/>
      <w:numFmt w:val="decimal"/>
      <w:lvlText w:val="%4."/>
      <w:lvlJc w:val="left"/>
      <w:pPr>
        <w:ind w:left="2622" w:hanging="360"/>
      </w:pPr>
    </w:lvl>
    <w:lvl w:ilvl="4" w:tplc="04240019" w:tentative="1">
      <w:start w:val="1"/>
      <w:numFmt w:val="lowerLetter"/>
      <w:lvlText w:val="%5."/>
      <w:lvlJc w:val="left"/>
      <w:pPr>
        <w:ind w:left="3342" w:hanging="360"/>
      </w:pPr>
    </w:lvl>
    <w:lvl w:ilvl="5" w:tplc="0424001B" w:tentative="1">
      <w:start w:val="1"/>
      <w:numFmt w:val="lowerRoman"/>
      <w:lvlText w:val="%6."/>
      <w:lvlJc w:val="right"/>
      <w:pPr>
        <w:ind w:left="4062" w:hanging="180"/>
      </w:pPr>
    </w:lvl>
    <w:lvl w:ilvl="6" w:tplc="0424000F" w:tentative="1">
      <w:start w:val="1"/>
      <w:numFmt w:val="decimal"/>
      <w:lvlText w:val="%7."/>
      <w:lvlJc w:val="left"/>
      <w:pPr>
        <w:ind w:left="4782" w:hanging="360"/>
      </w:pPr>
    </w:lvl>
    <w:lvl w:ilvl="7" w:tplc="04240019" w:tentative="1">
      <w:start w:val="1"/>
      <w:numFmt w:val="lowerLetter"/>
      <w:lvlText w:val="%8."/>
      <w:lvlJc w:val="left"/>
      <w:pPr>
        <w:ind w:left="5502" w:hanging="360"/>
      </w:pPr>
    </w:lvl>
    <w:lvl w:ilvl="8" w:tplc="0424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2A3D22FB"/>
    <w:multiLevelType w:val="hybridMultilevel"/>
    <w:tmpl w:val="2B5CE8B4"/>
    <w:lvl w:ilvl="0" w:tplc="27DEC7FE">
      <w:start w:val="1"/>
      <w:numFmt w:val="decimal"/>
      <w:lvlText w:val="%1_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8D5946"/>
    <w:multiLevelType w:val="hybridMultilevel"/>
    <w:tmpl w:val="DA2C6ACA"/>
    <w:lvl w:ilvl="0" w:tplc="7E420FE2">
      <w:start w:val="1"/>
      <w:numFmt w:val="bullet"/>
      <w:lvlText w:val=""/>
      <w:lvlJc w:val="left"/>
      <w:pPr>
        <w:ind w:left="1440" w:hanging="360"/>
      </w:pPr>
      <w:rPr>
        <w:rFonts w:ascii="Wingdings" w:hAnsi="Wingdings" w:hint="default"/>
      </w:rPr>
    </w:lvl>
    <w:lvl w:ilvl="1" w:tplc="514426FE">
      <w:start w:val="1"/>
      <w:numFmt w:val="bullet"/>
      <w:lvlText w:val=""/>
      <w:lvlJc w:val="left"/>
      <w:pPr>
        <w:ind w:left="4613" w:hanging="360"/>
      </w:pPr>
      <w:rPr>
        <w:rFonts w:ascii="Wingdings" w:hAnsi="Wingdings" w:hint="default"/>
      </w:rPr>
    </w:lvl>
    <w:lvl w:ilvl="2" w:tplc="042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E2C745C">
      <w:start w:val="16"/>
      <w:numFmt w:val="bullet"/>
      <w:lvlText w:val="−"/>
      <w:lvlJc w:val="left"/>
      <w:pPr>
        <w:ind w:left="3600" w:hanging="360"/>
      </w:pPr>
      <w:rPr>
        <w:rFonts w:ascii="Arial Black" w:eastAsiaTheme="majorEastAsia" w:hAnsi="Arial Black" w:cstheme="majorBidi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6C07618"/>
    <w:multiLevelType w:val="hybridMultilevel"/>
    <w:tmpl w:val="2C0AD628"/>
    <w:lvl w:ilvl="0" w:tplc="6B54F326">
      <w:start w:val="1"/>
      <w:numFmt w:val="bullet"/>
      <w:pStyle w:val="ListParagraph"/>
      <w:lvlText w:val=""/>
      <w:lvlJc w:val="left"/>
      <w:pPr>
        <w:ind w:left="2912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pStyle w:val="ListSmal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0919038">
    <w:abstractNumId w:val="2"/>
  </w:num>
  <w:num w:numId="2" w16cid:durableId="2040350153">
    <w:abstractNumId w:val="3"/>
  </w:num>
  <w:num w:numId="3" w16cid:durableId="1050959125">
    <w:abstractNumId w:val="1"/>
  </w:num>
  <w:num w:numId="4" w16cid:durableId="183330382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TrueTypeFonts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Mzc0sTQ3NLAwtDRQ0lEKTi0uzszPAykwqwUAEwpFJCwAAAA="/>
  </w:docVars>
  <w:rsids>
    <w:rsidRoot w:val="00CF0523"/>
    <w:rsid w:val="00006A8B"/>
    <w:rsid w:val="00022664"/>
    <w:rsid w:val="0003055B"/>
    <w:rsid w:val="00037DFC"/>
    <w:rsid w:val="00052A1F"/>
    <w:rsid w:val="00052A50"/>
    <w:rsid w:val="000564DE"/>
    <w:rsid w:val="00060B0A"/>
    <w:rsid w:val="0006465C"/>
    <w:rsid w:val="000A369C"/>
    <w:rsid w:val="000B1780"/>
    <w:rsid w:val="000B284A"/>
    <w:rsid w:val="000B39E2"/>
    <w:rsid w:val="000C03EA"/>
    <w:rsid w:val="000D0D37"/>
    <w:rsid w:val="000D1C94"/>
    <w:rsid w:val="000D269B"/>
    <w:rsid w:val="000E596A"/>
    <w:rsid w:val="000F08E1"/>
    <w:rsid w:val="000F3115"/>
    <w:rsid w:val="000F7BDF"/>
    <w:rsid w:val="001107C9"/>
    <w:rsid w:val="001152B7"/>
    <w:rsid w:val="001277B1"/>
    <w:rsid w:val="00131867"/>
    <w:rsid w:val="001324CE"/>
    <w:rsid w:val="0013673E"/>
    <w:rsid w:val="001418D6"/>
    <w:rsid w:val="00175528"/>
    <w:rsid w:val="00187C40"/>
    <w:rsid w:val="001912D9"/>
    <w:rsid w:val="001A1554"/>
    <w:rsid w:val="001A46FC"/>
    <w:rsid w:val="001B723E"/>
    <w:rsid w:val="001C1DEA"/>
    <w:rsid w:val="001C7B6B"/>
    <w:rsid w:val="001F09BA"/>
    <w:rsid w:val="002009C2"/>
    <w:rsid w:val="00202405"/>
    <w:rsid w:val="00213EA9"/>
    <w:rsid w:val="00227FBB"/>
    <w:rsid w:val="002506B5"/>
    <w:rsid w:val="0025297B"/>
    <w:rsid w:val="002618D5"/>
    <w:rsid w:val="0026640E"/>
    <w:rsid w:val="00267F40"/>
    <w:rsid w:val="00274C2F"/>
    <w:rsid w:val="0027647F"/>
    <w:rsid w:val="00276CE5"/>
    <w:rsid w:val="00285EB2"/>
    <w:rsid w:val="00290D00"/>
    <w:rsid w:val="002A4F56"/>
    <w:rsid w:val="002B486D"/>
    <w:rsid w:val="002D230C"/>
    <w:rsid w:val="002D2391"/>
    <w:rsid w:val="002D60AD"/>
    <w:rsid w:val="002D62C4"/>
    <w:rsid w:val="002E1417"/>
    <w:rsid w:val="002E3241"/>
    <w:rsid w:val="002E49F3"/>
    <w:rsid w:val="002E6300"/>
    <w:rsid w:val="002F790C"/>
    <w:rsid w:val="003135F3"/>
    <w:rsid w:val="00315E68"/>
    <w:rsid w:val="00320661"/>
    <w:rsid w:val="00320BFA"/>
    <w:rsid w:val="0032262E"/>
    <w:rsid w:val="003315BB"/>
    <w:rsid w:val="003322A6"/>
    <w:rsid w:val="00337BA5"/>
    <w:rsid w:val="0035714D"/>
    <w:rsid w:val="00365244"/>
    <w:rsid w:val="00365C73"/>
    <w:rsid w:val="00382082"/>
    <w:rsid w:val="00382440"/>
    <w:rsid w:val="003B39EC"/>
    <w:rsid w:val="003C4023"/>
    <w:rsid w:val="003D32A1"/>
    <w:rsid w:val="003D6369"/>
    <w:rsid w:val="003F057B"/>
    <w:rsid w:val="003F1E6A"/>
    <w:rsid w:val="00400B41"/>
    <w:rsid w:val="00401C19"/>
    <w:rsid w:val="004219E5"/>
    <w:rsid w:val="00424AA5"/>
    <w:rsid w:val="004320B7"/>
    <w:rsid w:val="00444FB1"/>
    <w:rsid w:val="00450E59"/>
    <w:rsid w:val="004544A1"/>
    <w:rsid w:val="00455043"/>
    <w:rsid w:val="00455AAB"/>
    <w:rsid w:val="0046449D"/>
    <w:rsid w:val="00473D5F"/>
    <w:rsid w:val="00490BFB"/>
    <w:rsid w:val="0049124C"/>
    <w:rsid w:val="004A1AE8"/>
    <w:rsid w:val="004A239F"/>
    <w:rsid w:val="004C0CD6"/>
    <w:rsid w:val="004C1D49"/>
    <w:rsid w:val="004C4377"/>
    <w:rsid w:val="004F0375"/>
    <w:rsid w:val="005017D6"/>
    <w:rsid w:val="00506F55"/>
    <w:rsid w:val="00510DCE"/>
    <w:rsid w:val="00521CC5"/>
    <w:rsid w:val="00523476"/>
    <w:rsid w:val="00527313"/>
    <w:rsid w:val="005326C6"/>
    <w:rsid w:val="00546153"/>
    <w:rsid w:val="00551C9F"/>
    <w:rsid w:val="0057667E"/>
    <w:rsid w:val="00595AF9"/>
    <w:rsid w:val="005B610C"/>
    <w:rsid w:val="005C1E0A"/>
    <w:rsid w:val="005C2A16"/>
    <w:rsid w:val="005C3081"/>
    <w:rsid w:val="005D1AF5"/>
    <w:rsid w:val="005D2DBD"/>
    <w:rsid w:val="005E1AA5"/>
    <w:rsid w:val="005E4755"/>
    <w:rsid w:val="005F30DD"/>
    <w:rsid w:val="00600AF4"/>
    <w:rsid w:val="00614365"/>
    <w:rsid w:val="006146F2"/>
    <w:rsid w:val="0063355B"/>
    <w:rsid w:val="006445B0"/>
    <w:rsid w:val="00655873"/>
    <w:rsid w:val="006654E5"/>
    <w:rsid w:val="00665D8E"/>
    <w:rsid w:val="006812A3"/>
    <w:rsid w:val="0068337B"/>
    <w:rsid w:val="006A064E"/>
    <w:rsid w:val="006A1B13"/>
    <w:rsid w:val="006A1FBA"/>
    <w:rsid w:val="006A69E4"/>
    <w:rsid w:val="006D0D09"/>
    <w:rsid w:val="006D1026"/>
    <w:rsid w:val="006F593B"/>
    <w:rsid w:val="00705448"/>
    <w:rsid w:val="007201B6"/>
    <w:rsid w:val="0073041A"/>
    <w:rsid w:val="007414D5"/>
    <w:rsid w:val="007442B4"/>
    <w:rsid w:val="00751F43"/>
    <w:rsid w:val="00761763"/>
    <w:rsid w:val="00762C00"/>
    <w:rsid w:val="007804AD"/>
    <w:rsid w:val="00786052"/>
    <w:rsid w:val="007A0597"/>
    <w:rsid w:val="007B622A"/>
    <w:rsid w:val="007C006B"/>
    <w:rsid w:val="007C051A"/>
    <w:rsid w:val="007D3B76"/>
    <w:rsid w:val="007E77E3"/>
    <w:rsid w:val="007F0D74"/>
    <w:rsid w:val="007F4BD5"/>
    <w:rsid w:val="008124CF"/>
    <w:rsid w:val="008145C8"/>
    <w:rsid w:val="00825B08"/>
    <w:rsid w:val="00825C7D"/>
    <w:rsid w:val="00827A07"/>
    <w:rsid w:val="00830A48"/>
    <w:rsid w:val="00831045"/>
    <w:rsid w:val="00835F6A"/>
    <w:rsid w:val="00841A25"/>
    <w:rsid w:val="0085103B"/>
    <w:rsid w:val="00854587"/>
    <w:rsid w:val="0085593A"/>
    <w:rsid w:val="00864D0B"/>
    <w:rsid w:val="00880B39"/>
    <w:rsid w:val="00883359"/>
    <w:rsid w:val="008864EA"/>
    <w:rsid w:val="008A0DC3"/>
    <w:rsid w:val="008A6156"/>
    <w:rsid w:val="008B221D"/>
    <w:rsid w:val="008B2A85"/>
    <w:rsid w:val="008B2DDB"/>
    <w:rsid w:val="008B7048"/>
    <w:rsid w:val="008C0C20"/>
    <w:rsid w:val="008C6ABA"/>
    <w:rsid w:val="008D3BB5"/>
    <w:rsid w:val="008E2C97"/>
    <w:rsid w:val="008E3CB8"/>
    <w:rsid w:val="008F1764"/>
    <w:rsid w:val="00900CEB"/>
    <w:rsid w:val="00901625"/>
    <w:rsid w:val="00905A5C"/>
    <w:rsid w:val="00913794"/>
    <w:rsid w:val="00922439"/>
    <w:rsid w:val="00922FB9"/>
    <w:rsid w:val="00952738"/>
    <w:rsid w:val="009570A2"/>
    <w:rsid w:val="0096746D"/>
    <w:rsid w:val="0098679B"/>
    <w:rsid w:val="009A2888"/>
    <w:rsid w:val="009A5906"/>
    <w:rsid w:val="009A6E16"/>
    <w:rsid w:val="009A7FB8"/>
    <w:rsid w:val="009B26D1"/>
    <w:rsid w:val="009B34ED"/>
    <w:rsid w:val="009B455B"/>
    <w:rsid w:val="009B4E3C"/>
    <w:rsid w:val="009E58D2"/>
    <w:rsid w:val="009F0125"/>
    <w:rsid w:val="009F5025"/>
    <w:rsid w:val="009F63E7"/>
    <w:rsid w:val="00A006B2"/>
    <w:rsid w:val="00A12A96"/>
    <w:rsid w:val="00A21E18"/>
    <w:rsid w:val="00A27AC5"/>
    <w:rsid w:val="00A406AD"/>
    <w:rsid w:val="00A40BCA"/>
    <w:rsid w:val="00A40F5C"/>
    <w:rsid w:val="00A421DD"/>
    <w:rsid w:val="00A4223C"/>
    <w:rsid w:val="00A43013"/>
    <w:rsid w:val="00A5200D"/>
    <w:rsid w:val="00A539C8"/>
    <w:rsid w:val="00A56750"/>
    <w:rsid w:val="00A57E49"/>
    <w:rsid w:val="00A75E51"/>
    <w:rsid w:val="00A83DD4"/>
    <w:rsid w:val="00A86E0F"/>
    <w:rsid w:val="00AA1D05"/>
    <w:rsid w:val="00AB62BC"/>
    <w:rsid w:val="00AC55BA"/>
    <w:rsid w:val="00AD11E7"/>
    <w:rsid w:val="00AD3F01"/>
    <w:rsid w:val="00AE1D4E"/>
    <w:rsid w:val="00AE7546"/>
    <w:rsid w:val="00AF05E3"/>
    <w:rsid w:val="00AF4829"/>
    <w:rsid w:val="00AF5F93"/>
    <w:rsid w:val="00AF6F04"/>
    <w:rsid w:val="00B005B4"/>
    <w:rsid w:val="00B125A0"/>
    <w:rsid w:val="00B21919"/>
    <w:rsid w:val="00B21D93"/>
    <w:rsid w:val="00B3302A"/>
    <w:rsid w:val="00B45A7F"/>
    <w:rsid w:val="00B46BD1"/>
    <w:rsid w:val="00B50DCD"/>
    <w:rsid w:val="00B545FE"/>
    <w:rsid w:val="00B84E15"/>
    <w:rsid w:val="00BB2876"/>
    <w:rsid w:val="00BC0D76"/>
    <w:rsid w:val="00BC526B"/>
    <w:rsid w:val="00BD5AE6"/>
    <w:rsid w:val="00BE00C2"/>
    <w:rsid w:val="00BF00C9"/>
    <w:rsid w:val="00BF580D"/>
    <w:rsid w:val="00C002EB"/>
    <w:rsid w:val="00C179A2"/>
    <w:rsid w:val="00C231C0"/>
    <w:rsid w:val="00C36633"/>
    <w:rsid w:val="00C41E58"/>
    <w:rsid w:val="00C51253"/>
    <w:rsid w:val="00C5763E"/>
    <w:rsid w:val="00C65D1A"/>
    <w:rsid w:val="00C7758C"/>
    <w:rsid w:val="00C77E30"/>
    <w:rsid w:val="00C87136"/>
    <w:rsid w:val="00C87F23"/>
    <w:rsid w:val="00C90D92"/>
    <w:rsid w:val="00C90F94"/>
    <w:rsid w:val="00C93514"/>
    <w:rsid w:val="00CA3C3E"/>
    <w:rsid w:val="00CF0523"/>
    <w:rsid w:val="00CF7939"/>
    <w:rsid w:val="00D039A9"/>
    <w:rsid w:val="00D05858"/>
    <w:rsid w:val="00D07DF1"/>
    <w:rsid w:val="00D12E81"/>
    <w:rsid w:val="00D27B5F"/>
    <w:rsid w:val="00D30F16"/>
    <w:rsid w:val="00D3145D"/>
    <w:rsid w:val="00D322E4"/>
    <w:rsid w:val="00D45A58"/>
    <w:rsid w:val="00D5073D"/>
    <w:rsid w:val="00D53106"/>
    <w:rsid w:val="00D750CC"/>
    <w:rsid w:val="00D80C98"/>
    <w:rsid w:val="00D84D5D"/>
    <w:rsid w:val="00D90E06"/>
    <w:rsid w:val="00D9134E"/>
    <w:rsid w:val="00DA07F9"/>
    <w:rsid w:val="00DA1A28"/>
    <w:rsid w:val="00DA4B05"/>
    <w:rsid w:val="00DB008D"/>
    <w:rsid w:val="00DB0552"/>
    <w:rsid w:val="00DB19C5"/>
    <w:rsid w:val="00DC322D"/>
    <w:rsid w:val="00DC34FD"/>
    <w:rsid w:val="00DC45D7"/>
    <w:rsid w:val="00DC46EA"/>
    <w:rsid w:val="00DD2FDC"/>
    <w:rsid w:val="00DD4C42"/>
    <w:rsid w:val="00DD66EE"/>
    <w:rsid w:val="00DE28CF"/>
    <w:rsid w:val="00E13B88"/>
    <w:rsid w:val="00E31D4E"/>
    <w:rsid w:val="00E34D5A"/>
    <w:rsid w:val="00E51E1A"/>
    <w:rsid w:val="00E54270"/>
    <w:rsid w:val="00E56047"/>
    <w:rsid w:val="00E716F6"/>
    <w:rsid w:val="00E857DC"/>
    <w:rsid w:val="00E926F8"/>
    <w:rsid w:val="00EA002D"/>
    <w:rsid w:val="00EA2E64"/>
    <w:rsid w:val="00EA527B"/>
    <w:rsid w:val="00EB602C"/>
    <w:rsid w:val="00ED1FE3"/>
    <w:rsid w:val="00ED3963"/>
    <w:rsid w:val="00ED622A"/>
    <w:rsid w:val="00EE008B"/>
    <w:rsid w:val="00EF1A5A"/>
    <w:rsid w:val="00EF6EE1"/>
    <w:rsid w:val="00F0119F"/>
    <w:rsid w:val="00F05797"/>
    <w:rsid w:val="00F34696"/>
    <w:rsid w:val="00F55C71"/>
    <w:rsid w:val="00F706FD"/>
    <w:rsid w:val="00F72E32"/>
    <w:rsid w:val="00F82F09"/>
    <w:rsid w:val="00F91F93"/>
    <w:rsid w:val="00F93EE7"/>
    <w:rsid w:val="00FB68DE"/>
    <w:rsid w:val="00FC7606"/>
    <w:rsid w:val="00FC7AF0"/>
    <w:rsid w:val="00FD31E1"/>
    <w:rsid w:val="00FD7487"/>
    <w:rsid w:val="00FE2ABB"/>
    <w:rsid w:val="00FF4644"/>
    <w:rsid w:val="00FF4B23"/>
    <w:rsid w:val="00FF5387"/>
    <w:rsid w:val="00FF6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C11AE0E"/>
  <w15:docId w15:val="{D8B3FED7-4142-4BC0-8D12-22AEBEBDE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l-SI" w:eastAsia="zh-CN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391"/>
    <w:rPr>
      <w:rFonts w:ascii="Raleway" w:hAnsi="Raleway"/>
      <w:sz w:val="20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324CE"/>
    <w:pPr>
      <w:pageBreakBefore/>
      <w:pBdr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pBdr>
      <w:shd w:val="clear" w:color="auto" w:fill="9BBB59" w:themeFill="accent3"/>
      <w:spacing w:after="0"/>
      <w:outlineLvl w:val="0"/>
    </w:pPr>
    <w:rPr>
      <w:rFonts w:ascii="Arial Black" w:hAnsi="Arial Black"/>
      <w:b/>
      <w:bCs/>
      <w:small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05797"/>
    <w:pPr>
      <w:pBdr>
        <w:top w:val="single" w:sz="24" w:space="0" w:color="F7E22C"/>
        <w:left w:val="single" w:sz="24" w:space="0" w:color="F7E22C"/>
        <w:bottom w:val="single" w:sz="24" w:space="0" w:color="F7E22C"/>
        <w:right w:val="single" w:sz="24" w:space="0" w:color="F7E22C"/>
      </w:pBdr>
      <w:shd w:val="clear" w:color="auto" w:fill="F7E22C"/>
      <w:spacing w:after="0"/>
      <w:outlineLvl w:val="1"/>
    </w:pPr>
    <w:rPr>
      <w:rFonts w:ascii="Arial Black" w:hAnsi="Arial Black"/>
      <w:b/>
      <w:small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6E16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6300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E6300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E6300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6300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6300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6300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0D0D37"/>
    <w:pPr>
      <w:spacing w:before="720"/>
      <w:jc w:val="center"/>
    </w:pPr>
    <w:rPr>
      <w:rFonts w:ascii="Raleway Black" w:hAnsi="Raleway Black"/>
      <w:b/>
      <w:bCs/>
      <w:caps/>
      <w:spacing w:val="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"/>
    <w:rsid w:val="000D0D37"/>
    <w:rPr>
      <w:rFonts w:ascii="Raleway Black" w:hAnsi="Raleway Black"/>
      <w:b/>
      <w:bCs/>
      <w:caps/>
      <w:spacing w:val="10"/>
      <w:kern w:val="28"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05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52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324CE"/>
    <w:rPr>
      <w:rFonts w:ascii="Arial Black" w:hAnsi="Arial Black"/>
      <w:b/>
      <w:bCs/>
      <w:smallCaps/>
      <w:color w:val="FFFFFF" w:themeColor="background1"/>
      <w:spacing w:val="15"/>
      <w:sz w:val="28"/>
      <w:shd w:val="clear" w:color="auto" w:fill="9BBB59" w:themeFill="accent3"/>
    </w:rPr>
  </w:style>
  <w:style w:type="paragraph" w:customStyle="1" w:styleId="Default">
    <w:name w:val="Default"/>
    <w:rsid w:val="00037D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037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9A6E16"/>
    <w:rPr>
      <w:rFonts w:ascii="Raleway" w:hAnsi="Raleway"/>
      <w:caps/>
      <w:color w:val="243F60" w:themeColor="accent1" w:themeShade="7F"/>
      <w:spacing w:val="15"/>
    </w:rPr>
  </w:style>
  <w:style w:type="character" w:customStyle="1" w:styleId="Heading5Char">
    <w:name w:val="Heading 5 Char"/>
    <w:basedOn w:val="DefaultParagraphFont"/>
    <w:link w:val="Heading5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Heading2Char">
    <w:name w:val="Heading 2 Char"/>
    <w:basedOn w:val="DefaultParagraphFont"/>
    <w:link w:val="Heading2"/>
    <w:uiPriority w:val="9"/>
    <w:rsid w:val="00F05797"/>
    <w:rPr>
      <w:rFonts w:ascii="Arial Black" w:hAnsi="Arial Black"/>
      <w:b/>
      <w:smallCaps/>
      <w:spacing w:val="15"/>
      <w:shd w:val="clear" w:color="auto" w:fill="F7E22C"/>
    </w:rPr>
  </w:style>
  <w:style w:type="character" w:customStyle="1" w:styleId="hps">
    <w:name w:val="hps"/>
    <w:basedOn w:val="DefaultParagraphFont"/>
    <w:rsid w:val="00F91F93"/>
  </w:style>
  <w:style w:type="character" w:customStyle="1" w:styleId="shorttext">
    <w:name w:val="short_text"/>
    <w:basedOn w:val="DefaultParagraphFont"/>
    <w:rsid w:val="00F91F93"/>
  </w:style>
  <w:style w:type="character" w:customStyle="1" w:styleId="st">
    <w:name w:val="st"/>
    <w:basedOn w:val="DefaultParagraphFont"/>
    <w:rsid w:val="00F91F93"/>
  </w:style>
  <w:style w:type="character" w:customStyle="1" w:styleId="Heading4Char">
    <w:name w:val="Heading 4 Char"/>
    <w:basedOn w:val="DefaultParagraphFont"/>
    <w:link w:val="Heading4"/>
    <w:uiPriority w:val="9"/>
    <w:rsid w:val="002E6300"/>
    <w:rPr>
      <w:caps/>
      <w:color w:val="365F91" w:themeColor="accent1" w:themeShade="BF"/>
      <w:spacing w:val="10"/>
    </w:rPr>
  </w:style>
  <w:style w:type="paragraph" w:styleId="ListParagraph">
    <w:name w:val="List Paragraph"/>
    <w:basedOn w:val="Normal"/>
    <w:link w:val="ListParagraphChar"/>
    <w:uiPriority w:val="34"/>
    <w:qFormat/>
    <w:rsid w:val="002E6300"/>
    <w:pPr>
      <w:numPr>
        <w:numId w:val="2"/>
      </w:numPr>
      <w:ind w:left="426" w:hanging="426"/>
      <w:contextualSpacing/>
    </w:pPr>
  </w:style>
  <w:style w:type="character" w:customStyle="1" w:styleId="atn">
    <w:name w:val="atn"/>
    <w:basedOn w:val="DefaultParagraphFont"/>
    <w:rsid w:val="0032262E"/>
  </w:style>
  <w:style w:type="character" w:styleId="Hyperlink">
    <w:name w:val="Hyperlink"/>
    <w:basedOn w:val="DefaultParagraphFont"/>
    <w:uiPriority w:val="99"/>
    <w:unhideWhenUsed/>
    <w:rsid w:val="000B1780"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6300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630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6300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E6300"/>
    <w:rPr>
      <w:b/>
      <w:bCs/>
      <w:color w:val="365F91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2"/>
    <w:qFormat/>
    <w:rsid w:val="00BC526B"/>
    <w:pPr>
      <w:spacing w:after="1000" w:line="240" w:lineRule="auto"/>
      <w:jc w:val="center"/>
    </w:pPr>
    <w:rPr>
      <w:rFonts w:ascii="Raleway SemiBold" w:hAnsi="Raleway SemiBold"/>
      <w:b/>
      <w:bCs/>
      <w:spacing w:val="10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2"/>
    <w:rsid w:val="00BC526B"/>
    <w:rPr>
      <w:rFonts w:ascii="Raleway SemiBold" w:hAnsi="Raleway SemiBold"/>
      <w:b/>
      <w:bCs/>
      <w:spacing w:val="10"/>
      <w:sz w:val="36"/>
      <w:szCs w:val="36"/>
    </w:rPr>
  </w:style>
  <w:style w:type="character" w:styleId="Strong">
    <w:name w:val="Strong"/>
    <w:uiPriority w:val="22"/>
    <w:qFormat/>
    <w:rsid w:val="002E6300"/>
    <w:rPr>
      <w:b/>
      <w:bCs/>
    </w:rPr>
  </w:style>
  <w:style w:type="character" w:styleId="Emphasis">
    <w:name w:val="Emphasis"/>
    <w:uiPriority w:val="20"/>
    <w:qFormat/>
    <w:rsid w:val="002E6300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2E6300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E6300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2E630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E6300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6300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6300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E6300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E6300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E6300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E6300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E6300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2E6300"/>
    <w:pPr>
      <w:outlineLvl w:val="9"/>
    </w:pPr>
    <w:rPr>
      <w:lang w:bidi="en-US"/>
    </w:rPr>
  </w:style>
  <w:style w:type="table" w:styleId="MediumShading1-Accent1">
    <w:name w:val="Medium Shading 1 Accent 1"/>
    <w:basedOn w:val="TableNormal"/>
    <w:uiPriority w:val="63"/>
    <w:rsid w:val="002E6300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1">
    <w:name w:val="Light List Accent 1"/>
    <w:basedOn w:val="TableNormal"/>
    <w:uiPriority w:val="61"/>
    <w:rsid w:val="00D322E4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alt-edited">
    <w:name w:val="alt-edited"/>
    <w:basedOn w:val="DefaultParagraphFont"/>
    <w:rsid w:val="000564DE"/>
  </w:style>
  <w:style w:type="table" w:styleId="MediumShading2-Accent1">
    <w:name w:val="Medium Shading 2 Accent 1"/>
    <w:basedOn w:val="TableNormal"/>
    <w:uiPriority w:val="64"/>
    <w:rsid w:val="005E1AA5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rsid w:val="00A006B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DD66EE"/>
    <w:pPr>
      <w:spacing w:before="0" w:after="0" w:line="240" w:lineRule="auto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7Colorful-Accent61">
    <w:name w:val="List Table 7 Colorful - Accent 61"/>
    <w:basedOn w:val="TableNormal"/>
    <w:uiPriority w:val="52"/>
    <w:rsid w:val="000F7BDF"/>
    <w:pPr>
      <w:spacing w:before="0"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11">
    <w:name w:val="Grid Table 5 Dark - Accent 11"/>
    <w:basedOn w:val="TableNormal"/>
    <w:uiPriority w:val="50"/>
    <w:rsid w:val="0052731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Revision">
    <w:name w:val="Revision"/>
    <w:hidden/>
    <w:uiPriority w:val="99"/>
    <w:semiHidden/>
    <w:rsid w:val="006A69E4"/>
    <w:pPr>
      <w:spacing w:before="0" w:after="0" w:line="240" w:lineRule="auto"/>
    </w:pPr>
    <w:rPr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6A69E4"/>
    <w:pPr>
      <w:spacing w:after="100"/>
    </w:pPr>
  </w:style>
  <w:style w:type="table" w:styleId="GridTable1Light-Accent1">
    <w:name w:val="Grid Table 1 Light Accent 1"/>
    <w:basedOn w:val="TableNormal"/>
    <w:uiPriority w:val="46"/>
    <w:rsid w:val="00320BFA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OCHeading0">
    <w:name w:val="TOC_Heading"/>
    <w:basedOn w:val="Normal"/>
    <w:next w:val="Normal"/>
    <w:link w:val="TOCHeadingChar"/>
    <w:autoRedefine/>
    <w:qFormat/>
    <w:rsid w:val="00E13B88"/>
    <w:rPr>
      <w:b/>
      <w:bCs/>
      <w:sz w:val="24"/>
      <w:szCs w:val="24"/>
    </w:rPr>
  </w:style>
  <w:style w:type="character" w:customStyle="1" w:styleId="TOCHeadingChar">
    <w:name w:val="TOC_Heading Char"/>
    <w:basedOn w:val="Heading1Char"/>
    <w:link w:val="TOCHeading0"/>
    <w:rsid w:val="00E13B88"/>
    <w:rPr>
      <w:rFonts w:ascii="Arial Black" w:hAnsi="Arial Black"/>
      <w:b/>
      <w:bCs/>
      <w:smallCaps w:val="0"/>
      <w:color w:val="FFFFFF" w:themeColor="background1"/>
      <w:spacing w:val="15"/>
      <w:sz w:val="24"/>
      <w:szCs w:val="24"/>
      <w:shd w:val="clear" w:color="auto" w:fill="4F81BD" w:themeFill="accent1"/>
    </w:rPr>
  </w:style>
  <w:style w:type="character" w:styleId="PlaceholderText">
    <w:name w:val="Placeholder Text"/>
    <w:basedOn w:val="DefaultParagraphFont"/>
    <w:uiPriority w:val="99"/>
    <w:rsid w:val="00B545FE"/>
    <w:rPr>
      <w:color w:val="666666"/>
    </w:rPr>
  </w:style>
  <w:style w:type="paragraph" w:styleId="TOC2">
    <w:name w:val="toc 2"/>
    <w:basedOn w:val="Normal"/>
    <w:next w:val="Normal"/>
    <w:autoRedefine/>
    <w:uiPriority w:val="39"/>
    <w:unhideWhenUsed/>
    <w:rsid w:val="00006A8B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006A8B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006A8B"/>
    <w:pPr>
      <w:spacing w:after="100"/>
      <w:ind w:left="600"/>
    </w:pPr>
  </w:style>
  <w:style w:type="character" w:customStyle="1" w:styleId="Heading1Char1">
    <w:name w:val="Heading 1 Char1"/>
    <w:basedOn w:val="DefaultParagraphFont"/>
    <w:uiPriority w:val="9"/>
    <w:rsid w:val="00006A8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1">
    <w:name w:val="Heading 2 Char1"/>
    <w:basedOn w:val="DefaultParagraphFont"/>
    <w:uiPriority w:val="9"/>
    <w:rsid w:val="00006A8B"/>
    <w:rPr>
      <w:rFonts w:asciiTheme="majorHAnsi" w:eastAsiaTheme="majorEastAsia" w:hAnsiTheme="majorHAnsi" w:cstheme="majorBidi"/>
      <w:b/>
      <w:bCs/>
      <w:color w:val="4F81BD" w:themeColor="accent1"/>
      <w:sz w:val="24"/>
      <w:szCs w:val="26"/>
    </w:rPr>
  </w:style>
  <w:style w:type="character" w:customStyle="1" w:styleId="Heading5Char1">
    <w:name w:val="Heading 5 Char1"/>
    <w:basedOn w:val="DefaultParagraphFont"/>
    <w:uiPriority w:val="9"/>
    <w:rsid w:val="00006A8B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006A8B"/>
    <w:rPr>
      <w:rFonts w:ascii="Raleway" w:eastAsiaTheme="majorEastAsia" w:hAnsi="Raleway" w:cstheme="majorBidi"/>
      <w:sz w:val="20"/>
      <w:szCs w:val="20"/>
      <w:lang w:val="en-GB" w:eastAsia="ja-JP"/>
    </w:rPr>
  </w:style>
  <w:style w:type="paragraph" w:styleId="Footer">
    <w:name w:val="footer"/>
    <w:basedOn w:val="Normal"/>
    <w:link w:val="Footer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SubtitleChar1">
    <w:name w:val="Subtitle Char1"/>
    <w:basedOn w:val="DefaultParagraphFont"/>
    <w:uiPriority w:val="11"/>
    <w:rsid w:val="00006A8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SubHeader">
    <w:name w:val="SubHeader"/>
    <w:basedOn w:val="Normal"/>
    <w:next w:val="Normal"/>
    <w:rsid w:val="00006A8B"/>
    <w:pPr>
      <w:numPr>
        <w:ilvl w:val="1"/>
      </w:numPr>
      <w:spacing w:before="240" w:after="120" w:line="252" w:lineRule="auto"/>
      <w:jc w:val="both"/>
    </w:pPr>
    <w:rPr>
      <w:rFonts w:eastAsiaTheme="majorEastAsia" w:cstheme="majorBidi"/>
      <w:b/>
      <w:i/>
      <w:color w:val="595959" w:themeColor="text1" w:themeTint="A6"/>
      <w:sz w:val="24"/>
      <w:szCs w:val="24"/>
      <w:lang w:val="en-GB"/>
    </w:rPr>
  </w:style>
  <w:style w:type="character" w:customStyle="1" w:styleId="TitleChar1">
    <w:name w:val="Title Char1"/>
    <w:basedOn w:val="DefaultParagraphFont"/>
    <w:uiPriority w:val="10"/>
    <w:rsid w:val="00006A8B"/>
    <w:rPr>
      <w:rFonts w:asciiTheme="majorHAnsi" w:eastAsiaTheme="majorEastAsia" w:hAnsiTheme="majorHAnsi" w:cstheme="majorBidi"/>
      <w:b/>
      <w:bCs/>
      <w:color w:val="984806" w:themeColor="accent6" w:themeShade="80"/>
      <w:spacing w:val="5"/>
      <w:kern w:val="28"/>
      <w:sz w:val="96"/>
      <w:szCs w:val="52"/>
      <w:lang w:val="sl-SI"/>
    </w:rPr>
  </w:style>
  <w:style w:type="paragraph" w:styleId="Bibliography">
    <w:name w:val="Bibliography"/>
    <w:basedOn w:val="Normal"/>
    <w:next w:val="Normal"/>
    <w:uiPriority w:val="37"/>
    <w:unhideWhenUsed/>
    <w:rsid w:val="00006A8B"/>
    <w:pPr>
      <w:numPr>
        <w:ilvl w:val="1"/>
      </w:numPr>
      <w:spacing w:before="0" w:after="0" w:line="480" w:lineRule="auto"/>
      <w:ind w:left="720" w:hanging="720"/>
      <w:jc w:val="both"/>
    </w:pPr>
    <w:rPr>
      <w:rFonts w:eastAsiaTheme="majorEastAsia" w:cstheme="majorBidi"/>
      <w:lang w:val="en-GB"/>
    </w:rPr>
  </w:style>
  <w:style w:type="character" w:customStyle="1" w:styleId="longtext">
    <w:name w:val="long_text"/>
    <w:basedOn w:val="DefaultParagraphFont"/>
    <w:rsid w:val="00006A8B"/>
  </w:style>
  <w:style w:type="paragraph" w:customStyle="1" w:styleId="ZnakZnakCharCharZnakZnakCharCharZnakZnakCharChar">
    <w:name w:val="Znak Znak Char Char Znak Znak Char Char Znak Znak Char Char"/>
    <w:basedOn w:val="Normal"/>
    <w:rsid w:val="00006A8B"/>
    <w:pPr>
      <w:numPr>
        <w:ilvl w:val="1"/>
      </w:numPr>
      <w:spacing w:before="0" w:after="120" w:line="240" w:lineRule="exact"/>
    </w:pPr>
    <w:rPr>
      <w:rFonts w:ascii="Tahoma" w:eastAsia="Times New Roman" w:hAnsi="Tahoma" w:cs="Times New Roman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06A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6A8B"/>
    <w:pPr>
      <w:numPr>
        <w:ilvl w:val="1"/>
      </w:numPr>
      <w:spacing w:before="0" w:after="120" w:line="240" w:lineRule="auto"/>
      <w:jc w:val="both"/>
    </w:pPr>
    <w:rPr>
      <w:rFonts w:eastAsiaTheme="majorEastAsia" w:cstheme="majorBidi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6A8B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006A8B"/>
    <w:rPr>
      <w:rFonts w:ascii="Times" w:eastAsia="HdrGaramond-Regular" w:hAnsi="Times"/>
      <w:szCs w:val="20"/>
    </w:rPr>
  </w:style>
  <w:style w:type="paragraph" w:styleId="BodyTextIndent2">
    <w:name w:val="Body Text Indent 2"/>
    <w:basedOn w:val="Normal"/>
    <w:link w:val="BodyTextIndent2Char"/>
    <w:semiHidden/>
    <w:rsid w:val="00006A8B"/>
    <w:pPr>
      <w:numPr>
        <w:ilvl w:val="1"/>
      </w:numPr>
      <w:overflowPunct w:val="0"/>
      <w:spacing w:before="0" w:after="120" w:line="252" w:lineRule="auto"/>
      <w:ind w:firstLine="340"/>
      <w:jc w:val="both"/>
      <w:textAlignment w:val="baseline"/>
    </w:pPr>
    <w:rPr>
      <w:rFonts w:ascii="Times" w:eastAsia="HdrGaramond-Regular" w:hAnsi="Times"/>
      <w:sz w:val="22"/>
    </w:rPr>
  </w:style>
  <w:style w:type="character" w:customStyle="1" w:styleId="BodyTextIndent2Char1">
    <w:name w:val="Body Text Indent 2 Char1"/>
    <w:basedOn w:val="DefaultParagraphFont"/>
    <w:uiPriority w:val="99"/>
    <w:semiHidden/>
    <w:rsid w:val="00006A8B"/>
    <w:rPr>
      <w:rFonts w:ascii="Raleway" w:hAnsi="Raleway"/>
      <w:sz w:val="20"/>
      <w:szCs w:val="20"/>
    </w:rPr>
  </w:style>
  <w:style w:type="paragraph" w:customStyle="1" w:styleId="p1a">
    <w:name w:val="p1a"/>
    <w:basedOn w:val="Normal"/>
    <w:next w:val="Normal"/>
    <w:link w:val="p1aChar"/>
    <w:semiHidden/>
    <w:rsid w:val="00006A8B"/>
    <w:pPr>
      <w:numPr>
        <w:ilvl w:val="1"/>
      </w:numPr>
      <w:overflowPunct w:val="0"/>
      <w:spacing w:before="0" w:after="120" w:line="312" w:lineRule="auto"/>
      <w:jc w:val="both"/>
      <w:textAlignment w:val="baseline"/>
    </w:pPr>
    <w:rPr>
      <w:rFonts w:eastAsia="Times New Roman" w:cstheme="majorBidi"/>
      <w:lang w:val="en-GB"/>
    </w:rPr>
  </w:style>
  <w:style w:type="character" w:customStyle="1" w:styleId="p1aChar">
    <w:name w:val="p1a Char"/>
    <w:basedOn w:val="DefaultParagraphFont"/>
    <w:link w:val="p1a"/>
    <w:semiHidden/>
    <w:rsid w:val="00006A8B"/>
    <w:rPr>
      <w:rFonts w:ascii="Raleway" w:eastAsia="Times New Roman" w:hAnsi="Raleway" w:cstheme="majorBidi"/>
      <w:sz w:val="20"/>
      <w:szCs w:val="20"/>
      <w:lang w:val="en-GB"/>
    </w:rPr>
  </w:style>
  <w:style w:type="paragraph" w:customStyle="1" w:styleId="Pa0">
    <w:name w:val="Pa0"/>
    <w:basedOn w:val="Default"/>
    <w:next w:val="Default"/>
    <w:uiPriority w:val="99"/>
    <w:rsid w:val="00006A8B"/>
    <w:pPr>
      <w:spacing w:before="0" w:line="241" w:lineRule="atLeast"/>
      <w:jc w:val="both"/>
    </w:pPr>
    <w:rPr>
      <w:rFonts w:ascii="PF Centro Sans Pro Thin" w:hAnsi="PF Centro Sans Pro Thin" w:cstheme="minorBidi"/>
      <w:color w:val="auto"/>
      <w:lang w:eastAsia="en-US"/>
    </w:rPr>
  </w:style>
  <w:style w:type="character" w:customStyle="1" w:styleId="A0">
    <w:name w:val="A0"/>
    <w:uiPriority w:val="99"/>
    <w:rsid w:val="00006A8B"/>
    <w:rPr>
      <w:rFonts w:cs="PF Centro Sans Pro Thin"/>
      <w:color w:val="221E1F"/>
      <w:sz w:val="19"/>
      <w:szCs w:val="19"/>
    </w:rPr>
  </w:style>
  <w:style w:type="character" w:customStyle="1" w:styleId="A2">
    <w:name w:val="A2"/>
    <w:uiPriority w:val="99"/>
    <w:rsid w:val="00006A8B"/>
    <w:rPr>
      <w:rFonts w:cs="PF Centro Sans Pro Thin"/>
      <w:color w:val="4F88C7"/>
      <w:sz w:val="19"/>
      <w:szCs w:val="19"/>
      <w:u w:val="single"/>
    </w:rPr>
  </w:style>
  <w:style w:type="paragraph" w:customStyle="1" w:styleId="Ciljikoraka">
    <w:name w:val="Cilji koraka"/>
    <w:basedOn w:val="Normal"/>
    <w:link w:val="CiljikorakaChar"/>
    <w:rsid w:val="00006A8B"/>
    <w:pPr>
      <w:numPr>
        <w:ilvl w:val="1"/>
      </w:numPr>
      <w:pBdr>
        <w:top w:val="single" w:sz="18" w:space="1" w:color="auto"/>
        <w:bottom w:val="single" w:sz="18" w:space="1" w:color="auto"/>
      </w:pBd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TitleChar2">
    <w:name w:val="Title Char2"/>
    <w:basedOn w:val="DefaultParagraphFont"/>
    <w:uiPriority w:val="10"/>
    <w:rsid w:val="00006A8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LightList-Accent3">
    <w:name w:val="Light List Accent 3"/>
    <w:basedOn w:val="TableNormal"/>
    <w:uiPriority w:val="61"/>
    <w:rsid w:val="00006A8B"/>
    <w:pPr>
      <w:spacing w:before="0" w:after="0" w:line="240" w:lineRule="auto"/>
      <w:jc w:val="both"/>
    </w:pPr>
    <w:rPr>
      <w:sz w:val="18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Shading2-Accent3">
    <w:name w:val="Medium Shading 2 Accent 3"/>
    <w:basedOn w:val="TableNormal"/>
    <w:uiPriority w:val="64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006A8B"/>
    <w:pPr>
      <w:numPr>
        <w:ilvl w:val="1"/>
      </w:num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06A8B"/>
    <w:rPr>
      <w:rFonts w:ascii="Courier New" w:eastAsia="Times New Roman" w:hAnsi="Courier New" w:cs="Courier New"/>
      <w:sz w:val="20"/>
      <w:szCs w:val="20"/>
      <w:lang w:val="en-GB"/>
    </w:rPr>
  </w:style>
  <w:style w:type="table" w:styleId="LightShading-Accent3">
    <w:name w:val="Light Shading Accent 3"/>
    <w:basedOn w:val="TableNormal"/>
    <w:uiPriority w:val="60"/>
    <w:rsid w:val="00006A8B"/>
    <w:pPr>
      <w:spacing w:before="0" w:after="0" w:line="240" w:lineRule="auto"/>
      <w:jc w:val="both"/>
    </w:pPr>
    <w:rPr>
      <w:color w:val="76923C" w:themeColor="accent3" w:themeShade="BF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Grid-Accent3">
    <w:name w:val="Light Grid Accent 3"/>
    <w:basedOn w:val="TableNormal"/>
    <w:uiPriority w:val="62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customStyle="1" w:styleId="Notes">
    <w:name w:val="Notes"/>
    <w:basedOn w:val="Normal"/>
    <w:link w:val="NotesChar"/>
    <w:rsid w:val="00006A8B"/>
    <w:pPr>
      <w:numPr>
        <w:ilvl w:val="1"/>
      </w:numP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NotesChar">
    <w:name w:val="Notes Char"/>
    <w:basedOn w:val="DefaultParagraphFont"/>
    <w:link w:val="Notes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paragraph" w:customStyle="1" w:styleId="Preglednica">
    <w:name w:val="Preglednica"/>
    <w:next w:val="Normal"/>
    <w:link w:val="PreglednicaChar"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PreglednicaChar">
    <w:name w:val="Preglednica Char"/>
    <w:basedOn w:val="DefaultParagraphFont"/>
    <w:link w:val="Preglednica"/>
    <w:rsid w:val="00006A8B"/>
    <w:rPr>
      <w:bCs/>
      <w:sz w:val="20"/>
      <w:szCs w:val="20"/>
    </w:rPr>
  </w:style>
  <w:style w:type="paragraph" w:customStyle="1" w:styleId="Slika">
    <w:name w:val="Slika"/>
    <w:link w:val="SlikaChar"/>
    <w:autoRedefine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SlikaChar">
    <w:name w:val="Slika Char"/>
    <w:basedOn w:val="DefaultParagraphFont"/>
    <w:link w:val="Slika"/>
    <w:rsid w:val="00006A8B"/>
    <w:rPr>
      <w:bCs/>
      <w:sz w:val="20"/>
      <w:szCs w:val="20"/>
    </w:rPr>
  </w:style>
  <w:style w:type="paragraph" w:customStyle="1" w:styleId="TabelaLevo">
    <w:name w:val="Tabela Levo"/>
    <w:basedOn w:val="Title"/>
    <w:link w:val="TabelaLevoChar"/>
    <w:autoRedefine/>
    <w:qFormat/>
    <w:rsid w:val="00006A8B"/>
    <w:pPr>
      <w:numPr>
        <w:ilvl w:val="1"/>
      </w:numPr>
      <w:spacing w:before="0" w:after="360" w:line="240" w:lineRule="auto"/>
      <w:contextualSpacing/>
      <w:jc w:val="left"/>
    </w:pPr>
    <w:rPr>
      <w:rFonts w:eastAsiaTheme="majorEastAsia" w:cstheme="majorBidi"/>
      <w:b w:val="0"/>
      <w:bCs w:val="0"/>
      <w:caps w:val="0"/>
      <w:spacing w:val="-7"/>
      <w:kern w:val="0"/>
      <w:sz w:val="22"/>
      <w:szCs w:val="22"/>
      <w:lang w:val="en-GB"/>
    </w:rPr>
  </w:style>
  <w:style w:type="paragraph" w:customStyle="1" w:styleId="ListSmall">
    <w:name w:val="List Small"/>
    <w:basedOn w:val="ListParagraph"/>
    <w:link w:val="ListSmallChar"/>
    <w:qFormat/>
    <w:rsid w:val="00006A8B"/>
    <w:pPr>
      <w:numPr>
        <w:ilvl w:val="1"/>
      </w:numPr>
      <w:spacing w:before="0" w:after="120" w:line="252" w:lineRule="auto"/>
      <w:ind w:left="426" w:hanging="426"/>
    </w:pPr>
    <w:rPr>
      <w:sz w:val="18"/>
      <w:szCs w:val="18"/>
      <w:lang w:val="en-GB"/>
    </w:rPr>
  </w:style>
  <w:style w:type="character" w:customStyle="1" w:styleId="TabelaLevoChar">
    <w:name w:val="Tabela Levo Char"/>
    <w:basedOn w:val="DefaultParagraphFont"/>
    <w:link w:val="TabelaLevo"/>
    <w:rsid w:val="00006A8B"/>
    <w:rPr>
      <w:rFonts w:ascii="Raleway" w:eastAsiaTheme="majorEastAsia" w:hAnsi="Raleway" w:cstheme="majorBidi"/>
      <w:spacing w:val="-7"/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06A8B"/>
    <w:rPr>
      <w:rFonts w:ascii="Raleway" w:hAnsi="Raleway"/>
      <w:sz w:val="20"/>
      <w:szCs w:val="20"/>
    </w:rPr>
  </w:style>
  <w:style w:type="character" w:customStyle="1" w:styleId="ListSmallChar">
    <w:name w:val="List Small Char"/>
    <w:basedOn w:val="ListParagraphChar"/>
    <w:link w:val="ListSmall"/>
    <w:rsid w:val="00006A8B"/>
    <w:rPr>
      <w:rFonts w:ascii="Raleway" w:hAnsi="Raleway"/>
      <w:sz w:val="18"/>
      <w:szCs w:val="1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006A8B"/>
    <w:rPr>
      <w:color w:val="800080" w:themeColor="followedHyperlink"/>
      <w:u w:val="single"/>
    </w:rPr>
  </w:style>
  <w:style w:type="character" w:customStyle="1" w:styleId="f21">
    <w:name w:val="f21"/>
    <w:basedOn w:val="DefaultParagraphFont"/>
    <w:rsid w:val="00006A8B"/>
  </w:style>
  <w:style w:type="paragraph" w:customStyle="1" w:styleId="BulletItem">
    <w:name w:val="Bullet Item"/>
    <w:basedOn w:val="Normal"/>
    <w:autoRedefine/>
    <w:semiHidden/>
    <w:rsid w:val="00006A8B"/>
    <w:pPr>
      <w:numPr>
        <w:ilvl w:val="1"/>
      </w:numPr>
      <w:tabs>
        <w:tab w:val="num" w:pos="360"/>
      </w:tabs>
      <w:overflowPunct w:val="0"/>
      <w:autoSpaceDE w:val="0"/>
      <w:autoSpaceDN w:val="0"/>
      <w:adjustRightInd w:val="0"/>
      <w:spacing w:before="0" w:after="0" w:line="312" w:lineRule="auto"/>
      <w:ind w:left="360" w:hanging="360"/>
      <w:jc w:val="both"/>
      <w:textAlignment w:val="baseline"/>
    </w:pPr>
    <w:rPr>
      <w:rFonts w:ascii="Arial" w:eastAsia="Times New Roman" w:hAnsi="Arial" w:cs="Arial"/>
      <w:lang w:val="en-GB" w:eastAsia="en-US"/>
    </w:rPr>
  </w:style>
  <w:style w:type="table" w:styleId="ListTable3-Accent1">
    <w:name w:val="List Table 3 Accent 1"/>
    <w:basedOn w:val="TableNormal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06A8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06A8B"/>
    <w:pPr>
      <w:numPr>
        <w:ilvl w:val="1"/>
      </w:num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sl-SI"/>
    </w:rPr>
  </w:style>
  <w:style w:type="paragraph" w:customStyle="1" w:styleId="NamigiNaslov">
    <w:name w:val="Namigi_Naslov"/>
    <w:basedOn w:val="Heading5"/>
    <w:link w:val="NamigiNaslovChar"/>
    <w:qFormat/>
    <w:rsid w:val="00006A8B"/>
    <w:pPr>
      <w:keepNext/>
      <w:pBdr>
        <w:bottom w:val="none" w:sz="0" w:space="0" w:color="auto"/>
      </w:pBdr>
      <w:spacing w:before="200" w:after="160" w:line="252" w:lineRule="auto"/>
      <w:jc w:val="both"/>
    </w:pPr>
    <w:rPr>
      <w:rFonts w:ascii="Raleway Medium" w:eastAsiaTheme="majorEastAsia" w:hAnsi="Raleway Medium" w:cstheme="majorBidi"/>
      <w:b/>
      <w:bCs/>
      <w:caps w:val="0"/>
      <w:lang w:val="en-GB"/>
    </w:rPr>
  </w:style>
  <w:style w:type="character" w:customStyle="1" w:styleId="NamigiNaslovChar">
    <w:name w:val="Namigi_Naslov Char"/>
    <w:basedOn w:val="Heading5Char"/>
    <w:link w:val="NamigiNaslov"/>
    <w:rsid w:val="00006A8B"/>
    <w:rPr>
      <w:rFonts w:ascii="Raleway Medium" w:eastAsiaTheme="majorEastAsia" w:hAnsi="Raleway Medium" w:cstheme="majorBidi"/>
      <w:b/>
      <w:bCs/>
      <w:caps w:val="0"/>
      <w:color w:val="365F91" w:themeColor="accent1" w:themeShade="BF"/>
      <w:spacing w:val="10"/>
      <w:lang w:val="en-GB"/>
    </w:rPr>
  </w:style>
  <w:style w:type="table" w:styleId="TableGridLight">
    <w:name w:val="Grid Table Light"/>
    <w:basedOn w:val="TableNormal"/>
    <w:uiPriority w:val="40"/>
    <w:rsid w:val="00006A8B"/>
    <w:pPr>
      <w:spacing w:before="0" w:after="0" w:line="240" w:lineRule="auto"/>
      <w:jc w:val="both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006A8B"/>
    <w:pPr>
      <w:numPr>
        <w:ilvl w:val="1"/>
      </w:numPr>
      <w:spacing w:before="0" w:after="0" w:line="240" w:lineRule="auto"/>
      <w:jc w:val="both"/>
    </w:pPr>
    <w:rPr>
      <w:rFonts w:eastAsiaTheme="majorEastAsia" w:cstheme="majorBidi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006A8B"/>
    <w:rPr>
      <w:vertAlign w:val="superscript"/>
    </w:rPr>
  </w:style>
  <w:style w:type="paragraph" w:styleId="TOC5">
    <w:name w:val="toc 5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600"/>
    </w:pPr>
    <w:rPr>
      <w:rFonts w:asciiTheme="minorHAnsi" w:eastAsiaTheme="majorEastAsia" w:hAnsiTheme="minorHAnsi" w:cstheme="minorHAnsi"/>
      <w:lang w:val="en-GB"/>
    </w:rPr>
  </w:style>
  <w:style w:type="paragraph" w:styleId="TOC6">
    <w:name w:val="toc 6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800"/>
    </w:pPr>
    <w:rPr>
      <w:rFonts w:asciiTheme="minorHAnsi" w:eastAsiaTheme="majorEastAsia" w:hAnsiTheme="minorHAnsi" w:cstheme="minorHAnsi"/>
      <w:lang w:val="en-GB"/>
    </w:rPr>
  </w:style>
  <w:style w:type="paragraph" w:styleId="TOC7">
    <w:name w:val="toc 7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000"/>
    </w:pPr>
    <w:rPr>
      <w:rFonts w:asciiTheme="minorHAnsi" w:eastAsiaTheme="majorEastAsia" w:hAnsiTheme="minorHAnsi" w:cstheme="minorHAnsi"/>
      <w:lang w:val="en-GB"/>
    </w:rPr>
  </w:style>
  <w:style w:type="paragraph" w:styleId="TOC8">
    <w:name w:val="toc 8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200"/>
    </w:pPr>
    <w:rPr>
      <w:rFonts w:asciiTheme="minorHAnsi" w:eastAsiaTheme="majorEastAsia" w:hAnsiTheme="minorHAnsi" w:cstheme="minorHAnsi"/>
      <w:lang w:val="en-GB"/>
    </w:rPr>
  </w:style>
  <w:style w:type="paragraph" w:styleId="TOC9">
    <w:name w:val="toc 9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400"/>
    </w:pPr>
    <w:rPr>
      <w:rFonts w:asciiTheme="minorHAnsi" w:eastAsiaTheme="majorEastAsia" w:hAnsiTheme="minorHAnsi" w:cstheme="minorHAnsi"/>
      <w:lang w:val="en-GB"/>
    </w:rPr>
  </w:style>
  <w:style w:type="paragraph" w:customStyle="1" w:styleId="Content">
    <w:name w:val="Content"/>
    <w:basedOn w:val="Heading1"/>
    <w:link w:val="ContentChar"/>
    <w:qFormat/>
    <w:rsid w:val="00006A8B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480" w:after="300" w:line="240" w:lineRule="auto"/>
    </w:pPr>
    <w:rPr>
      <w:rFonts w:ascii="Raleway Black" w:eastAsiaTheme="majorEastAsia" w:hAnsi="Raleway Black" w:cstheme="majorBidi"/>
      <w:b w:val="0"/>
      <w:bCs w:val="0"/>
      <w:smallCaps w:val="0"/>
      <w:color w:val="auto"/>
      <w:spacing w:val="0"/>
      <w:sz w:val="36"/>
      <w:szCs w:val="36"/>
      <w:lang w:val="en-GB"/>
    </w:rPr>
  </w:style>
  <w:style w:type="character" w:customStyle="1" w:styleId="ContentChar">
    <w:name w:val="Content Char"/>
    <w:basedOn w:val="DefaultParagraphFont"/>
    <w:link w:val="Content"/>
    <w:rsid w:val="00006A8B"/>
    <w:rPr>
      <w:rFonts w:ascii="Raleway Black" w:eastAsiaTheme="majorEastAsia" w:hAnsi="Raleway Black" w:cstheme="majorBidi"/>
      <w:sz w:val="36"/>
      <w:szCs w:val="36"/>
      <w:lang w:val="en-GB"/>
    </w:rPr>
  </w:style>
  <w:style w:type="paragraph" w:styleId="TableofFigures">
    <w:name w:val="table of figures"/>
    <w:basedOn w:val="Normal"/>
    <w:next w:val="Normal"/>
    <w:uiPriority w:val="99"/>
    <w:unhideWhenUsed/>
    <w:rsid w:val="00006A8B"/>
    <w:pPr>
      <w:numPr>
        <w:ilvl w:val="1"/>
      </w:numPr>
      <w:spacing w:before="0" w:after="0" w:line="252" w:lineRule="auto"/>
      <w:jc w:val="both"/>
    </w:pPr>
    <w:rPr>
      <w:rFonts w:eastAsiaTheme="majorEastAsia" w:cstheme="majorBidi"/>
      <w:lang w:val="en-GB"/>
    </w:rPr>
  </w:style>
  <w:style w:type="paragraph" w:customStyle="1" w:styleId="30Headline">
    <w:name w:val="30 Headline"/>
    <w:rsid w:val="00006A8B"/>
    <w:pPr>
      <w:autoSpaceDE w:val="0"/>
      <w:autoSpaceDN w:val="0"/>
      <w:adjustRightInd w:val="0"/>
      <w:spacing w:before="0" w:after="0" w:line="700" w:lineRule="atLeast"/>
    </w:pPr>
    <w:rPr>
      <w:rFonts w:ascii="Arial" w:hAnsi="Arial" w:cs="Arial"/>
      <w:color w:val="000000"/>
      <w:spacing w:val="-4"/>
      <w:sz w:val="60"/>
      <w:szCs w:val="60"/>
      <w:lang w:val="de-DE"/>
    </w:rPr>
  </w:style>
  <w:style w:type="paragraph" w:customStyle="1" w:styleId="BasicParagraph">
    <w:name w:val="[Basic Paragraph]"/>
    <w:rsid w:val="00006A8B"/>
    <w:pPr>
      <w:autoSpaceDE w:val="0"/>
      <w:autoSpaceDN w:val="0"/>
      <w:adjustRightInd w:val="0"/>
      <w:spacing w:before="0" w:after="0" w:line="240" w:lineRule="auto"/>
    </w:pPr>
    <w:rPr>
      <w:rFonts w:ascii="Arial" w:hAnsi="Arial" w:cs="Arial"/>
      <w:sz w:val="24"/>
      <w:szCs w:val="24"/>
      <w:lang w:val="fr-FR"/>
    </w:rPr>
  </w:style>
  <w:style w:type="paragraph" w:customStyle="1" w:styleId="Vsebina">
    <w:name w:val="Vsebina"/>
    <w:basedOn w:val="Normal"/>
    <w:link w:val="Znakivvsebini"/>
    <w:qFormat/>
    <w:rsid w:val="00006A8B"/>
    <w:pPr>
      <w:spacing w:before="0" w:after="0"/>
    </w:pPr>
    <w:rPr>
      <w:rFonts w:asciiTheme="minorHAnsi" w:hAnsiTheme="minorHAnsi"/>
      <w:color w:val="1F497D" w:themeColor="text2"/>
      <w:sz w:val="28"/>
      <w:lang w:val="en-GB" w:eastAsia="en-US"/>
    </w:rPr>
  </w:style>
  <w:style w:type="paragraph" w:customStyle="1" w:styleId="Poudarjenobesedilo">
    <w:name w:val="Poudarjeno besedilo"/>
    <w:basedOn w:val="Normal"/>
    <w:link w:val="Poudarjeniznakibesedila"/>
    <w:qFormat/>
    <w:rsid w:val="00006A8B"/>
    <w:pPr>
      <w:spacing w:before="0" w:after="0"/>
    </w:pPr>
    <w:rPr>
      <w:rFonts w:asciiTheme="minorHAnsi" w:hAnsiTheme="minorHAnsi"/>
      <w:b/>
      <w:color w:val="1F497D" w:themeColor="text2"/>
      <w:sz w:val="28"/>
      <w:lang w:val="en-GB" w:eastAsia="en-US"/>
    </w:rPr>
  </w:style>
  <w:style w:type="character" w:customStyle="1" w:styleId="Znakivvsebini">
    <w:name w:val="Znaki v vsebini"/>
    <w:basedOn w:val="DefaultParagraphFont"/>
    <w:link w:val="Vsebina"/>
    <w:rsid w:val="00006A8B"/>
    <w:rPr>
      <w:color w:val="1F497D" w:themeColor="text2"/>
      <w:sz w:val="28"/>
      <w:szCs w:val="20"/>
      <w:lang w:val="en-GB" w:eastAsia="en-US"/>
    </w:rPr>
  </w:style>
  <w:style w:type="character" w:customStyle="1" w:styleId="Poudarjeniznakibesedila">
    <w:name w:val="Poudarjeni znaki besedila"/>
    <w:basedOn w:val="DefaultParagraphFont"/>
    <w:link w:val="Poudarjenobesedilo"/>
    <w:rsid w:val="00006A8B"/>
    <w:rPr>
      <w:b/>
      <w:color w:val="1F497D" w:themeColor="text2"/>
      <w:sz w:val="28"/>
      <w:szCs w:val="20"/>
      <w:lang w:val="en-GB" w:eastAsia="en-US"/>
    </w:rPr>
  </w:style>
  <w:style w:type="table" w:styleId="GridTable5Dark-Accent4">
    <w:name w:val="Grid Table 5 Dark Accent 4"/>
    <w:basedOn w:val="TableNormal"/>
    <w:uiPriority w:val="50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ListTable3-Accent4">
    <w:name w:val="List Table 3 Accent 4"/>
    <w:basedOn w:val="TableNormal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GridTable4-Accent4">
    <w:name w:val="Grid Table 4 Accent 4"/>
    <w:basedOn w:val="TableNormal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customStyle="1" w:styleId="Chapterobjectives">
    <w:name w:val="Chapter_objectives"/>
    <w:basedOn w:val="Normal"/>
    <w:link w:val="ChapterobjectivesChar"/>
    <w:qFormat/>
    <w:rsid w:val="00006A8B"/>
    <w:pPr>
      <w:numPr>
        <w:ilvl w:val="1"/>
      </w:numPr>
      <w:spacing w:before="0" w:after="120" w:line="240" w:lineRule="auto"/>
    </w:pPr>
    <w:rPr>
      <w:rFonts w:ascii="Raleway ExtraBold" w:eastAsiaTheme="majorEastAsia" w:hAnsi="Raleway ExtraBold" w:cstheme="majorBidi"/>
      <w:color w:val="FFFFFF" w:themeColor="background1"/>
      <w:lang w:val="en-GB" w:eastAsia="sl-SI"/>
    </w:rPr>
  </w:style>
  <w:style w:type="character" w:customStyle="1" w:styleId="CiljikorakaChar">
    <w:name w:val="Cilji koraka Char"/>
    <w:basedOn w:val="DefaultParagraphFont"/>
    <w:link w:val="Ciljikoraka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ChapterobjectivesChar">
    <w:name w:val="Chapter_objectives Char"/>
    <w:basedOn w:val="CiljikorakaChar"/>
    <w:link w:val="Chapterobjectives"/>
    <w:rsid w:val="00006A8B"/>
    <w:rPr>
      <w:rFonts w:ascii="Raleway ExtraBold" w:eastAsiaTheme="majorEastAsia" w:hAnsi="Raleway ExtraBold" w:cstheme="majorBidi"/>
      <w:color w:val="FFFFFF" w:themeColor="background1"/>
      <w:sz w:val="20"/>
      <w:szCs w:val="20"/>
      <w:lang w:val="en-GB" w:eastAsia="sl-SI"/>
    </w:rPr>
  </w:style>
  <w:style w:type="paragraph" w:customStyle="1" w:styleId="glossarytitle">
    <w:name w:val="glossary_title"/>
    <w:basedOn w:val="Normal"/>
    <w:link w:val="glossarytitleChar"/>
    <w:qFormat/>
    <w:rsid w:val="00006A8B"/>
    <w:pPr>
      <w:keepNext/>
      <w:numPr>
        <w:ilvl w:val="1"/>
      </w:numPr>
      <w:spacing w:before="160" w:after="60" w:line="252" w:lineRule="auto"/>
      <w:jc w:val="both"/>
    </w:pPr>
    <w:rPr>
      <w:rFonts w:ascii="Raleway ExtraBold" w:eastAsiaTheme="majorEastAsia" w:hAnsi="Raleway ExtraBold" w:cstheme="majorBidi"/>
      <w:lang w:val="en-GB"/>
    </w:rPr>
  </w:style>
  <w:style w:type="character" w:customStyle="1" w:styleId="glossarytitleChar">
    <w:name w:val="glossary_title Char"/>
    <w:basedOn w:val="DefaultParagraphFont"/>
    <w:link w:val="glossarytitle"/>
    <w:rsid w:val="00006A8B"/>
    <w:rPr>
      <w:rFonts w:ascii="Raleway ExtraBold" w:eastAsiaTheme="majorEastAsia" w:hAnsi="Raleway ExtraBold" w:cstheme="majorBidi"/>
      <w:sz w:val="20"/>
      <w:szCs w:val="20"/>
      <w:lang w:val="en-GB"/>
    </w:rPr>
  </w:style>
  <w:style w:type="table" w:styleId="ListTable3-Accent3">
    <w:name w:val="List Table 3 Accent 3"/>
    <w:basedOn w:val="TableNormal"/>
    <w:uiPriority w:val="48"/>
    <w:rsid w:val="0027647F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GridTable5Dark-Accent3">
    <w:name w:val="Grid Table 5 Dark Accent 3"/>
    <w:basedOn w:val="TableNormal"/>
    <w:uiPriority w:val="50"/>
    <w:rsid w:val="00F82F0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3">
    <w:name w:val="List Table 4 Accent 3"/>
    <w:basedOn w:val="TableNormal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0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9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3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5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135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60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972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12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7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19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94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9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1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2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7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86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3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1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1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6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6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50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6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7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1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3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7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51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35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3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42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49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2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4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8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9117465F9CD24BA0B544C43CEA1B4D" ma:contentTypeVersion="12" ma:contentTypeDescription="Create a new document." ma:contentTypeScope="" ma:versionID="040c8523ed914ebf9983982bb4202c32">
  <xsd:schema xmlns:xsd="http://www.w3.org/2001/XMLSchema" xmlns:xs="http://www.w3.org/2001/XMLSchema" xmlns:p="http://schemas.microsoft.com/office/2006/metadata/properties" xmlns:ns2="e102abe9-fb4f-4de3-8bfb-c3b027a6c421" xmlns:ns3="5ab56b73-d6a6-4668-b3c2-7ae7fc70f318" targetNamespace="http://schemas.microsoft.com/office/2006/metadata/properties" ma:root="true" ma:fieldsID="ee44eb74592fb8bc193e43f6f40ffd9c" ns2:_="" ns3:_="">
    <xsd:import namespace="e102abe9-fb4f-4de3-8bfb-c3b027a6c421"/>
    <xsd:import namespace="5ab56b73-d6a6-4668-b3c2-7ae7fc70f3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2abe9-fb4f-4de3-8bfb-c3b027a6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52b408e-820a-469d-ba60-de24c1fbd8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56b73-d6a6-4668-b3c2-7ae7fc70f31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756371e-5763-4896-82e1-0614b212b5e5}" ma:internalName="TaxCatchAll" ma:showField="CatchAllData" ma:web="5ab56b73-d6a6-4668-b3c2-7ae7fc70f3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b56b73-d6a6-4668-b3c2-7ae7fc70f318" xsi:nil="true"/>
    <lcf76f155ced4ddcb4097134ff3c332f xmlns="e102abe9-fb4f-4de3-8bfb-c3b027a6c42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CDBEF3B-3285-43F6-AC54-5F03EEA73C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02abe9-fb4f-4de3-8bfb-c3b027a6c421"/>
    <ds:schemaRef ds:uri="5ab56b73-d6a6-4668-b3c2-7ae7fc70f3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D06382-0FF9-4A73-AC72-78AB73F9627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09198C7-4706-4D4C-BE08-469B58DDA63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238D97-C25E-45D8-9FCC-CDD819C9E164}">
  <ds:schemaRefs>
    <ds:schemaRef ds:uri="http://schemas.microsoft.com/office/2006/metadata/properties"/>
    <ds:schemaRef ds:uri="http://schemas.microsoft.com/office/infopath/2007/PartnerControls"/>
    <ds:schemaRef ds:uri="5ab56b73-d6a6-4668-b3c2-7ae7fc70f318"/>
    <ds:schemaRef ds:uri="e102abe9-fb4f-4de3-8bfb-c3b027a6c42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93</Words>
  <Characters>915</Characters>
  <Application>Microsoft Office Word</Application>
  <DocSecurity>0</DocSecurity>
  <Lines>101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jan Krajnc</dc:creator>
  <cp:keywords>, docId:61CA1934DD482053094CF1EEA51489B8</cp:keywords>
  <dc:description/>
  <cp:lastModifiedBy>Thorsten Kliewe</cp:lastModifiedBy>
  <cp:revision>2</cp:revision>
  <cp:lastPrinted>2013-11-12T11:12:00Z</cp:lastPrinted>
  <dcterms:created xsi:type="dcterms:W3CDTF">2026-03-20T09:21:00Z</dcterms:created>
  <dcterms:modified xsi:type="dcterms:W3CDTF">2026-03-20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30c395-705f-45a0-98a2-237e441fd954</vt:lpwstr>
  </property>
  <property fmtid="{D5CDD505-2E9C-101B-9397-08002B2CF9AE}" pid="3" name="ContentTypeId">
    <vt:lpwstr>0x0101006E9117465F9CD24BA0B544C43CEA1B4D</vt:lpwstr>
  </property>
  <property fmtid="{D5CDD505-2E9C-101B-9397-08002B2CF9AE}" pid="4" name="MediaServiceImageTags">
    <vt:lpwstr/>
  </property>
  <property fmtid="{D5CDD505-2E9C-101B-9397-08002B2CF9AE}" pid="5" name="docLang">
    <vt:lpwstr>sl</vt:lpwstr>
  </property>
</Properties>
</file>